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96"/>
        <w:gridCol w:w="3096"/>
        <w:gridCol w:w="3096"/>
      </w:tblGrid>
      <w:tr w:rsidR="00133AA3" w:rsidRPr="00133AA3" w14:paraId="2A1BAB3B" w14:textId="77777777" w:rsidTr="008B60CE">
        <w:trPr>
          <w:trHeight w:val="4203"/>
        </w:trPr>
        <w:tc>
          <w:tcPr>
            <w:tcW w:w="3096" w:type="dxa"/>
            <w:vAlign w:val="center"/>
          </w:tcPr>
          <w:tbl>
            <w:tblPr>
              <w:tblStyle w:val="TableGrid"/>
              <w:tblpPr w:leftFromText="180" w:rightFromText="180" w:vertAnchor="text" w:horzAnchor="page" w:tblpX="1828" w:tblpY="158"/>
              <w:tblW w:w="0" w:type="auto"/>
              <w:tblLook w:val="04A0" w:firstRow="1" w:lastRow="0" w:firstColumn="1" w:lastColumn="0" w:noHBand="0" w:noVBand="1"/>
            </w:tblPr>
            <w:tblGrid>
              <w:gridCol w:w="288"/>
              <w:gridCol w:w="298"/>
              <w:gridCol w:w="10"/>
              <w:gridCol w:w="289"/>
              <w:gridCol w:w="308"/>
              <w:gridCol w:w="298"/>
              <w:gridCol w:w="299"/>
              <w:gridCol w:w="299"/>
              <w:gridCol w:w="299"/>
            </w:tblGrid>
            <w:tr w:rsidR="00133AA3" w:rsidRPr="00133AA3" w14:paraId="31E134B2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09C64181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bookmarkStart w:id="0" w:name="_GoBack"/>
                  <w:bookmarkEnd w:id="0"/>
                </w:p>
              </w:tc>
              <w:tc>
                <w:tcPr>
                  <w:tcW w:w="298" w:type="dxa"/>
                  <w:shd w:val="clear" w:color="auto" w:fill="948A54"/>
                </w:tcPr>
                <w:p w14:paraId="15CB9C6D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/>
                </w:tcPr>
                <w:p w14:paraId="3F3CBBAB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48A54"/>
                </w:tcPr>
                <w:p w14:paraId="17F86032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2E8F262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44B82ED1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68E8D0A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469A8B5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40C11415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27AF563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0C8AAB96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BBB59"/>
                </w:tcPr>
                <w:p w14:paraId="3EE550C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BBB59"/>
                </w:tcPr>
                <w:p w14:paraId="7E59312B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BBB59"/>
                </w:tcPr>
                <w:p w14:paraId="3EC02C04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BBB59"/>
                </w:tcPr>
                <w:p w14:paraId="6D6576C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688AD4F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3119AAF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130DA4F8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4A2C4C9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2083D47D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BBB59"/>
                </w:tcPr>
                <w:p w14:paraId="7C7B94C0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BBB59"/>
                </w:tcPr>
                <w:p w14:paraId="2C0685A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BBB59"/>
                </w:tcPr>
                <w:p w14:paraId="11434ED6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BBB59"/>
                </w:tcPr>
                <w:p w14:paraId="5E342D6D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12BF859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5874C746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32CA6230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0D7E7E16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48B7CA1D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FFFFFF"/>
                </w:tcPr>
                <w:p w14:paraId="4DD1963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59264" behindDoc="0" locked="0" layoutInCell="1" allowOverlap="1" wp14:anchorId="621372EB" wp14:editId="1F2C9E34">
                        <wp:simplePos x="0" y="0"/>
                        <wp:positionH relativeFrom="column">
                          <wp:posOffset>-64770</wp:posOffset>
                        </wp:positionH>
                        <wp:positionV relativeFrom="paragraph">
                          <wp:posOffset>1270</wp:posOffset>
                        </wp:positionV>
                        <wp:extent cx="180975" cy="180975"/>
                        <wp:effectExtent l="0" t="0" r="9525" b="9525"/>
                        <wp:wrapNone/>
                        <wp:docPr id="312" name="Picture 312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1.png"/>
                                <pic:cNvPicPr/>
                              </pic:nvPicPr>
                              <pic:blipFill>
                                <a:blip r:embed="rId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75" cy="180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308" w:type="dxa"/>
                  <w:shd w:val="clear" w:color="auto" w:fill="FFFFFF"/>
                </w:tcPr>
                <w:p w14:paraId="7C7DD54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60288" behindDoc="0" locked="0" layoutInCell="1" allowOverlap="1" wp14:anchorId="0DBDFBE6" wp14:editId="4C755336">
                        <wp:simplePos x="0" y="0"/>
                        <wp:positionH relativeFrom="column">
                          <wp:posOffset>-64135</wp:posOffset>
                        </wp:positionH>
                        <wp:positionV relativeFrom="paragraph">
                          <wp:posOffset>9525</wp:posOffset>
                        </wp:positionV>
                        <wp:extent cx="182880" cy="182880"/>
                        <wp:effectExtent l="0" t="0" r="7620" b="7620"/>
                        <wp:wrapNone/>
                        <wp:docPr id="313" name="Picture 313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2.png"/>
                                <pic:cNvPicPr/>
                              </pic:nvPicPr>
                              <pic:blipFill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8" w:type="dxa"/>
                  <w:shd w:val="clear" w:color="auto" w:fill="FFFFFF"/>
                </w:tcPr>
                <w:p w14:paraId="026D438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61312" behindDoc="0" locked="0" layoutInCell="1" allowOverlap="1" wp14:anchorId="4C062259" wp14:editId="2260811B">
                        <wp:simplePos x="0" y="0"/>
                        <wp:positionH relativeFrom="column">
                          <wp:posOffset>-53975</wp:posOffset>
                        </wp:positionH>
                        <wp:positionV relativeFrom="paragraph">
                          <wp:posOffset>3810</wp:posOffset>
                        </wp:positionV>
                        <wp:extent cx="182880" cy="182880"/>
                        <wp:effectExtent l="0" t="0" r="7620" b="7620"/>
                        <wp:wrapNone/>
                        <wp:docPr id="314" name="Picture 314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3.png"/>
                                <pic:cNvPicPr/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9" w:type="dxa"/>
                  <w:shd w:val="clear" w:color="auto" w:fill="FFFFFF"/>
                </w:tcPr>
                <w:p w14:paraId="34C3F6B2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62336" behindDoc="0" locked="0" layoutInCell="1" allowOverlap="1" wp14:anchorId="6B45BB4D" wp14:editId="6D2F78A6">
                        <wp:simplePos x="0" y="0"/>
                        <wp:positionH relativeFrom="column">
                          <wp:posOffset>-56515</wp:posOffset>
                        </wp:positionH>
                        <wp:positionV relativeFrom="paragraph">
                          <wp:posOffset>3810</wp:posOffset>
                        </wp:positionV>
                        <wp:extent cx="182880" cy="182880"/>
                        <wp:effectExtent l="0" t="0" r="7620" b="7620"/>
                        <wp:wrapNone/>
                        <wp:docPr id="315" name="Picture 315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" name="4.png"/>
                                <pic:cNvPicPr/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9" w:type="dxa"/>
                </w:tcPr>
                <w:p w14:paraId="5CDBD90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79224552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62E0623F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1925879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4FD019AD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</w:tcPr>
                <w:p w14:paraId="7D75EFE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</w:tcPr>
                <w:p w14:paraId="3081DDB1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0122A88B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29A89CC9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44939F04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6E48332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014BB835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5525F28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2BD56D7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/>
                </w:tcPr>
                <w:p w14:paraId="35D490C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48A54"/>
                </w:tcPr>
                <w:p w14:paraId="36C3A88B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0B25AC7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3F5563F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49E99AD4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21E5A084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32A2A242" w14:textId="77777777" w:rsidTr="00133AA3">
              <w:trPr>
                <w:trHeight w:val="324"/>
              </w:trPr>
              <w:tc>
                <w:tcPr>
                  <w:tcW w:w="2388" w:type="dxa"/>
                  <w:gridSpan w:val="9"/>
                  <w:shd w:val="clear" w:color="auto" w:fill="FFFFFF"/>
                </w:tcPr>
                <w:p w14:paraId="50E66AF9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Turn 1 Scores</w:t>
                  </w:r>
                </w:p>
              </w:tc>
            </w:tr>
            <w:tr w:rsidR="00133AA3" w:rsidRPr="00133AA3" w14:paraId="32677ECC" w14:textId="77777777" w:rsidTr="00133AA3">
              <w:trPr>
                <w:trHeight w:val="324"/>
              </w:trPr>
              <w:tc>
                <w:tcPr>
                  <w:tcW w:w="596" w:type="dxa"/>
                  <w:gridSpan w:val="3"/>
                  <w:shd w:val="clear" w:color="auto" w:fill="FFFFFF"/>
                </w:tcPr>
                <w:p w14:paraId="24378E14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1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 xml:space="preserve"> 0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/>
                </w:tcPr>
                <w:p w14:paraId="02524F6A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2</w:t>
                  </w:r>
                </w:p>
                <w:p w14:paraId="2ABD4730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0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/>
                </w:tcPr>
                <w:p w14:paraId="3A60C053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3</w:t>
                  </w:r>
                </w:p>
                <w:p w14:paraId="2CBF105D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0</w:t>
                  </w:r>
                </w:p>
              </w:tc>
              <w:tc>
                <w:tcPr>
                  <w:tcW w:w="598" w:type="dxa"/>
                  <w:gridSpan w:val="2"/>
                  <w:shd w:val="clear" w:color="auto" w:fill="FFFFFF"/>
                </w:tcPr>
                <w:p w14:paraId="38E37BF4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4</w:t>
                  </w:r>
                </w:p>
                <w:p w14:paraId="0A171403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0</w:t>
                  </w:r>
                </w:p>
              </w:tc>
            </w:tr>
          </w:tbl>
          <w:p w14:paraId="47782B6E" w14:textId="77777777" w:rsidR="00133AA3" w:rsidRPr="00133AA3" w:rsidRDefault="00133AA3" w:rsidP="00133AA3">
            <w:pPr>
              <w:rPr>
                <w:rFonts w:ascii="Times New Roman" w:eastAsia="Calibri" w:hAnsi="Times New Roman" w:cs="Arial"/>
                <w:b/>
                <w:bCs/>
                <w:sz w:val="24"/>
              </w:rPr>
            </w:pPr>
          </w:p>
        </w:tc>
        <w:tc>
          <w:tcPr>
            <w:tcW w:w="3096" w:type="dxa"/>
            <w:vAlign w:val="center"/>
          </w:tcPr>
          <w:tbl>
            <w:tblPr>
              <w:tblStyle w:val="TableGrid"/>
              <w:tblpPr w:leftFromText="180" w:rightFromText="180" w:vertAnchor="text" w:horzAnchor="page" w:tblpX="1828" w:tblpY="158"/>
              <w:tblW w:w="0" w:type="auto"/>
              <w:tblLook w:val="04A0" w:firstRow="1" w:lastRow="0" w:firstColumn="1" w:lastColumn="0" w:noHBand="0" w:noVBand="1"/>
            </w:tblPr>
            <w:tblGrid>
              <w:gridCol w:w="288"/>
              <w:gridCol w:w="298"/>
              <w:gridCol w:w="10"/>
              <w:gridCol w:w="289"/>
              <w:gridCol w:w="308"/>
              <w:gridCol w:w="298"/>
              <w:gridCol w:w="299"/>
              <w:gridCol w:w="299"/>
              <w:gridCol w:w="299"/>
            </w:tblGrid>
            <w:tr w:rsidR="00133AA3" w:rsidRPr="00133AA3" w14:paraId="787582F7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6826F43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39732F2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/>
                </w:tcPr>
                <w:p w14:paraId="12E5CBB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48A54"/>
                </w:tcPr>
                <w:p w14:paraId="14C4A9F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57B9EA1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12570B8B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30627F0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4DB01DD6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5D714612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4F2E30F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3A19820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BBB59"/>
                </w:tcPr>
                <w:p w14:paraId="7F9DD12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BBB59"/>
                </w:tcPr>
                <w:p w14:paraId="646EC9F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BBB59"/>
                </w:tcPr>
                <w:p w14:paraId="09471D77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BBB59"/>
                </w:tcPr>
                <w:p w14:paraId="08422711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6CE15991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1C35F7D4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24CF5F1A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5D9A1A5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7BF295A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FFFFFF"/>
                </w:tcPr>
                <w:p w14:paraId="24655F59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63360" behindDoc="0" locked="0" layoutInCell="1" allowOverlap="1" wp14:anchorId="513465ED" wp14:editId="6237050B">
                        <wp:simplePos x="0" y="0"/>
                        <wp:positionH relativeFrom="column">
                          <wp:posOffset>-74295</wp:posOffset>
                        </wp:positionH>
                        <wp:positionV relativeFrom="paragraph">
                          <wp:posOffset>32385</wp:posOffset>
                        </wp:positionV>
                        <wp:extent cx="180975" cy="180975"/>
                        <wp:effectExtent l="0" t="0" r="9525" b="9525"/>
                        <wp:wrapNone/>
                        <wp:docPr id="316" name="Picture 316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1.png"/>
                                <pic:cNvPicPr/>
                              </pic:nvPicPr>
                              <pic:blipFill>
                                <a:blip r:embed="rId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75" cy="180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308" w:type="dxa"/>
                  <w:shd w:val="clear" w:color="auto" w:fill="9BBB59"/>
                </w:tcPr>
                <w:p w14:paraId="6007AE1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FFFFFF"/>
                </w:tcPr>
                <w:p w14:paraId="21ADF974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65408" behindDoc="0" locked="0" layoutInCell="1" allowOverlap="1" wp14:anchorId="73C96FED" wp14:editId="11D7DDBF">
                        <wp:simplePos x="0" y="0"/>
                        <wp:positionH relativeFrom="column">
                          <wp:posOffset>-55880</wp:posOffset>
                        </wp:positionH>
                        <wp:positionV relativeFrom="paragraph">
                          <wp:posOffset>15875</wp:posOffset>
                        </wp:positionV>
                        <wp:extent cx="182880" cy="182880"/>
                        <wp:effectExtent l="0" t="0" r="7620" b="7620"/>
                        <wp:wrapNone/>
                        <wp:docPr id="318" name="Picture 318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3.png"/>
                                <pic:cNvPicPr/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9" w:type="dxa"/>
                  <w:shd w:val="clear" w:color="auto" w:fill="9BBB59"/>
                </w:tcPr>
                <w:p w14:paraId="2A4795DB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174CCDAD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787B1486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6258E1F3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42803D30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4CB844F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FFFFFF"/>
                </w:tcPr>
                <w:p w14:paraId="543B5CA0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FFFFFF"/>
                </w:tcPr>
                <w:p w14:paraId="045D413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FFFFFF"/>
                </w:tcPr>
                <w:p w14:paraId="089C963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FFFFFF"/>
                </w:tcPr>
                <w:p w14:paraId="7A3B28F2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4A9EC6D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484035B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484C4A7C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06E123E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062A7191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</w:tcPr>
                <w:p w14:paraId="255380B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64384" behindDoc="0" locked="0" layoutInCell="1" allowOverlap="1" wp14:anchorId="2162AB99" wp14:editId="615DE3CC">
                        <wp:simplePos x="0" y="0"/>
                        <wp:positionH relativeFrom="column">
                          <wp:posOffset>-26670</wp:posOffset>
                        </wp:positionH>
                        <wp:positionV relativeFrom="paragraph">
                          <wp:posOffset>-2540</wp:posOffset>
                        </wp:positionV>
                        <wp:extent cx="182880" cy="182880"/>
                        <wp:effectExtent l="0" t="0" r="7620" b="7620"/>
                        <wp:wrapNone/>
                        <wp:docPr id="317" name="Picture 317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2.png"/>
                                <pic:cNvPicPr/>
                              </pic:nvPicPr>
                              <pic:blipFill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308" w:type="dxa"/>
                </w:tcPr>
                <w:p w14:paraId="0F7D0F46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4BBFA567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12394A5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3AE6CBD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66432" behindDoc="0" locked="0" layoutInCell="1" allowOverlap="1" wp14:anchorId="69F8F36E" wp14:editId="0E9FB980">
                        <wp:simplePos x="0" y="0"/>
                        <wp:positionH relativeFrom="column">
                          <wp:posOffset>-46355</wp:posOffset>
                        </wp:positionH>
                        <wp:positionV relativeFrom="paragraph">
                          <wp:posOffset>1270</wp:posOffset>
                        </wp:positionV>
                        <wp:extent cx="182880" cy="182880"/>
                        <wp:effectExtent l="0" t="0" r="7620" b="7620"/>
                        <wp:wrapNone/>
                        <wp:docPr id="319" name="Picture 319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" name="4.png"/>
                                <pic:cNvPicPr/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9" w:type="dxa"/>
                  <w:shd w:val="clear" w:color="auto" w:fill="948A54"/>
                </w:tcPr>
                <w:p w14:paraId="4326F330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483E97E7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31D24CE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6BDD8CFD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/>
                </w:tcPr>
                <w:p w14:paraId="2D76B9E7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48A54"/>
                </w:tcPr>
                <w:p w14:paraId="3EC68D4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62271677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1095B11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59B8963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1968101B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1CD4839E" w14:textId="77777777" w:rsidTr="00133AA3">
              <w:trPr>
                <w:trHeight w:val="324"/>
              </w:trPr>
              <w:tc>
                <w:tcPr>
                  <w:tcW w:w="2388" w:type="dxa"/>
                  <w:gridSpan w:val="9"/>
                  <w:shd w:val="clear" w:color="auto" w:fill="FFFFFF"/>
                </w:tcPr>
                <w:p w14:paraId="24564652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Turn 2 Scores</w:t>
                  </w:r>
                </w:p>
              </w:tc>
            </w:tr>
            <w:tr w:rsidR="00133AA3" w:rsidRPr="00133AA3" w14:paraId="1DC9FB98" w14:textId="77777777" w:rsidTr="00133AA3">
              <w:trPr>
                <w:trHeight w:val="324"/>
              </w:trPr>
              <w:tc>
                <w:tcPr>
                  <w:tcW w:w="596" w:type="dxa"/>
                  <w:gridSpan w:val="3"/>
                  <w:shd w:val="clear" w:color="auto" w:fill="FFFFFF"/>
                </w:tcPr>
                <w:p w14:paraId="1FCA1759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1</w:t>
                  </w:r>
                </w:p>
                <w:p w14:paraId="26EE67BB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1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/>
                </w:tcPr>
                <w:p w14:paraId="230E45D4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2</w:t>
                  </w:r>
                </w:p>
                <w:p w14:paraId="7599A822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0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/>
                </w:tcPr>
                <w:p w14:paraId="22D4238E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3</w:t>
                  </w:r>
                </w:p>
                <w:p w14:paraId="3F64B429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1</w:t>
                  </w:r>
                </w:p>
              </w:tc>
              <w:tc>
                <w:tcPr>
                  <w:tcW w:w="598" w:type="dxa"/>
                  <w:gridSpan w:val="2"/>
                  <w:shd w:val="clear" w:color="auto" w:fill="FFFFFF"/>
                </w:tcPr>
                <w:p w14:paraId="15605DDE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0"/>
                      <w:szCs w:val="18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0"/>
                      <w:szCs w:val="18"/>
                      <w:vertAlign w:val="subscript"/>
                    </w:rPr>
                    <w:t>4</w:t>
                  </w:r>
                </w:p>
                <w:p w14:paraId="2CFDC060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0"/>
                      <w:szCs w:val="18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Cs w:val="20"/>
                    </w:rPr>
                    <w:t>0</w:t>
                  </w:r>
                </w:p>
              </w:tc>
            </w:tr>
          </w:tbl>
          <w:p w14:paraId="68C5AC17" w14:textId="35CD2A75" w:rsidR="00133AA3" w:rsidRPr="00133AA3" w:rsidRDefault="00133AA3" w:rsidP="00133AA3">
            <w:pPr>
              <w:rPr>
                <w:rFonts w:ascii="Times New Roman" w:eastAsia="Calibri" w:hAnsi="Times New Roman" w:cs="Arial"/>
                <w:b/>
                <w:bCs/>
                <w:sz w:val="24"/>
              </w:rPr>
            </w:pPr>
            <w:r w:rsidRPr="00133AA3">
              <w:rPr>
                <w:rFonts w:ascii="Times New Roman" w:eastAsia="Calibri" w:hAnsi="Times New Roman" w:cs="Arial"/>
                <w:b/>
                <w:bCs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209C249D" wp14:editId="598D1471">
                      <wp:simplePos x="0" y="0"/>
                      <wp:positionH relativeFrom="column">
                        <wp:posOffset>519430</wp:posOffset>
                      </wp:positionH>
                      <wp:positionV relativeFrom="paragraph">
                        <wp:posOffset>2045335</wp:posOffset>
                      </wp:positionV>
                      <wp:extent cx="438150" cy="352425"/>
                      <wp:effectExtent l="0" t="0" r="19050" b="28575"/>
                      <wp:wrapNone/>
                      <wp:docPr id="390" name="Oval 3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38150" cy="352425"/>
                              </a:xfrm>
                              <a:prstGeom prst="ellipse">
                                <a:avLst/>
                              </a:prstGeom>
                              <a:noFill/>
                              <a:ln w="25400" cap="flat" cmpd="sng" algn="ctr">
                                <a:solidFill>
                                  <a:srgbClr val="FFFF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6C1F41A" id="Oval 390" o:spid="_x0000_s1026" style="position:absolute;margin-left:40.9pt;margin-top:161.05pt;width:34.5pt;height:27.7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" filled="f" strokecolor="yellow" strokeweight="2pt"/>
                  </w:pict>
                </mc:Fallback>
              </mc:AlternateContent>
            </w:r>
            <w:r w:rsidRPr="00133AA3">
              <w:rPr>
                <w:rFonts w:ascii="Times New Roman" w:eastAsia="Calibri" w:hAnsi="Times New Roman" w:cs="Arial"/>
                <w:b/>
                <w:bCs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51AB25FD" wp14:editId="18913ECC">
                      <wp:simplePos x="0" y="0"/>
                      <wp:positionH relativeFrom="column">
                        <wp:posOffset>-1970405</wp:posOffset>
                      </wp:positionH>
                      <wp:positionV relativeFrom="paragraph">
                        <wp:posOffset>2037715</wp:posOffset>
                      </wp:positionV>
                      <wp:extent cx="5810250" cy="628650"/>
                      <wp:effectExtent l="0" t="0" r="19050" b="19050"/>
                      <wp:wrapNone/>
                      <wp:docPr id="360" name="Rectangle: Rounded Corners 3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10250" cy="628650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4F81BD"/>
                              </a:solidFill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181ECFE1" w14:textId="77777777" w:rsidR="00133AA3" w:rsidRPr="00133AA3" w:rsidRDefault="00133AA3" w:rsidP="00133AA3">
                                  <w:pPr>
                                    <w:rPr>
                                      <w:color w:val="FFFFFF"/>
                                      <w:vertAlign w:val="subscript"/>
                                    </w:rPr>
                                  </w:pPr>
                                  <w:r w:rsidRPr="00133AA3">
                                    <w:rPr>
                                      <w:color w:val="FFFFFF"/>
                                    </w:rPr>
                                    <w:t>First generation’s genetics: A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1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: G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1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 xml:space="preserve">   A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2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: G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2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 xml:space="preserve">   A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3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: G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3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 xml:space="preserve">   A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4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: G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4</w:t>
                                  </w:r>
                                </w:p>
                                <w:p w14:paraId="7119AC5F" w14:textId="77777777" w:rsidR="00133AA3" w:rsidRPr="00133AA3" w:rsidRDefault="00133AA3" w:rsidP="00133AA3">
                                  <w:pPr>
                                    <w:rPr>
                                      <w:color w:val="FFFFFF"/>
                                    </w:rPr>
                                  </w:pP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 xml:space="preserve"> 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IDs: A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1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 xml:space="preserve">: </w:t>
                                  </w:r>
                                  <w:proofErr w:type="gramStart"/>
                                  <w:r w:rsidRPr="00133AA3">
                                    <w:rPr>
                                      <w:color w:val="FFFFFF"/>
                                    </w:rPr>
                                    <w:t>1  A</w:t>
                                  </w:r>
                                  <w:proofErr w:type="gramEnd"/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2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: 2  A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3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: 3 A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4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: 4</w:t>
                                  </w:r>
                                </w:p>
                                <w:p w14:paraId="00F6BD37" w14:textId="77777777" w:rsidR="00133AA3" w:rsidRPr="00712F66" w:rsidRDefault="00133AA3" w:rsidP="00133AA3">
                                  <w:pPr>
                                    <w:rPr>
                                      <w:vertAlign w:val="subscript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1AB25FD" id="Rectangle: Rounded Corners 360" o:spid="_x0000_s1026" style="position:absolute;margin-left:-155.15pt;margin-top:160.45pt;width:457.5pt;height:49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" fillcolor="#4f81bd" strokecolor="#385d8a" strokeweight="2pt">
                      <v:textbox>
                        <w:txbxContent>
                          <w:p w14:paraId="181ECFE1" w14:textId="77777777" w:rsidR="00133AA3" w:rsidRPr="00133AA3" w:rsidRDefault="00133AA3" w:rsidP="00133AA3">
                            <w:pPr>
                              <w:rPr>
                                <w:color w:val="FFFFFF"/>
                                <w:vertAlign w:val="subscript"/>
                              </w:rPr>
                            </w:pPr>
                            <w:r w:rsidRPr="00133AA3">
                              <w:rPr>
                                <w:color w:val="FFFFFF"/>
                              </w:rPr>
                              <w:t>First generation’s genetics: A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1</w:t>
                            </w:r>
                            <w:r w:rsidRPr="00133AA3">
                              <w:rPr>
                                <w:color w:val="FFFFFF"/>
                              </w:rPr>
                              <w:t>: G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1</w:t>
                            </w:r>
                            <w:r w:rsidRPr="00133AA3">
                              <w:rPr>
                                <w:color w:val="FFFFFF"/>
                              </w:rPr>
                              <w:t xml:space="preserve">   A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2</w:t>
                            </w:r>
                            <w:r w:rsidRPr="00133AA3">
                              <w:rPr>
                                <w:color w:val="FFFFFF"/>
                              </w:rPr>
                              <w:t>: G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2</w:t>
                            </w:r>
                            <w:r w:rsidRPr="00133AA3">
                              <w:rPr>
                                <w:color w:val="FFFFFF"/>
                              </w:rPr>
                              <w:t xml:space="preserve">   A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3</w:t>
                            </w:r>
                            <w:r w:rsidRPr="00133AA3">
                              <w:rPr>
                                <w:color w:val="FFFFFF"/>
                              </w:rPr>
                              <w:t>: G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3</w:t>
                            </w:r>
                            <w:r w:rsidRPr="00133AA3">
                              <w:rPr>
                                <w:color w:val="FFFFFF"/>
                              </w:rPr>
                              <w:t xml:space="preserve">   A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4</w:t>
                            </w:r>
                            <w:r w:rsidRPr="00133AA3">
                              <w:rPr>
                                <w:color w:val="FFFFFF"/>
                              </w:rPr>
                              <w:t>: G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4</w:t>
                            </w:r>
                          </w:p>
                          <w:p w14:paraId="7119AC5F" w14:textId="77777777" w:rsidR="00133AA3" w:rsidRPr="00133AA3" w:rsidRDefault="00133AA3" w:rsidP="00133AA3">
                            <w:pPr>
                              <w:rPr>
                                <w:color w:val="FFFFFF"/>
                              </w:rPr>
                            </w:pP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 xml:space="preserve"> </w:t>
                            </w:r>
                            <w:r w:rsidRPr="00133AA3">
                              <w:rPr>
                                <w:color w:val="FFFFFF"/>
                              </w:rPr>
                              <w:t>IDs: A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1</w:t>
                            </w:r>
                            <w:r w:rsidRPr="00133AA3">
                              <w:rPr>
                                <w:color w:val="FFFFFF"/>
                              </w:rPr>
                              <w:t xml:space="preserve">: </w:t>
                            </w:r>
                            <w:proofErr w:type="gramStart"/>
                            <w:r w:rsidRPr="00133AA3">
                              <w:rPr>
                                <w:color w:val="FFFFFF"/>
                              </w:rPr>
                              <w:t>1  A</w:t>
                            </w:r>
                            <w:proofErr w:type="gramEnd"/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2</w:t>
                            </w:r>
                            <w:r w:rsidRPr="00133AA3">
                              <w:rPr>
                                <w:color w:val="FFFFFF"/>
                              </w:rPr>
                              <w:t>: 2  A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3</w:t>
                            </w:r>
                            <w:r w:rsidRPr="00133AA3">
                              <w:rPr>
                                <w:color w:val="FFFFFF"/>
                              </w:rPr>
                              <w:t>: 3 A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4</w:t>
                            </w:r>
                            <w:r w:rsidRPr="00133AA3">
                              <w:rPr>
                                <w:color w:val="FFFFFF"/>
                              </w:rPr>
                              <w:t>: 4</w:t>
                            </w:r>
                          </w:p>
                          <w:p w14:paraId="00F6BD37" w14:textId="77777777" w:rsidR="00133AA3" w:rsidRPr="00712F66" w:rsidRDefault="00133AA3" w:rsidP="00133AA3">
                            <w:pPr>
                              <w:rPr>
                                <w:vertAlign w:val="subscript"/>
                              </w:rPr>
                            </w:pPr>
                          </w:p>
                        </w:txbxContent>
                      </v:textbox>
                    </v:roundrect>
                  </w:pict>
                </mc:Fallback>
              </mc:AlternateContent>
            </w:r>
          </w:p>
        </w:tc>
        <w:tc>
          <w:tcPr>
            <w:tcW w:w="3096" w:type="dxa"/>
            <w:vAlign w:val="center"/>
          </w:tcPr>
          <w:tbl>
            <w:tblPr>
              <w:tblStyle w:val="TableGrid"/>
              <w:tblpPr w:leftFromText="180" w:rightFromText="180" w:vertAnchor="text" w:horzAnchor="page" w:tblpX="1828" w:tblpY="158"/>
              <w:tblW w:w="0" w:type="auto"/>
              <w:tblLook w:val="04A0" w:firstRow="1" w:lastRow="0" w:firstColumn="1" w:lastColumn="0" w:noHBand="0" w:noVBand="1"/>
            </w:tblPr>
            <w:tblGrid>
              <w:gridCol w:w="288"/>
              <w:gridCol w:w="298"/>
              <w:gridCol w:w="10"/>
              <w:gridCol w:w="289"/>
              <w:gridCol w:w="308"/>
              <w:gridCol w:w="298"/>
              <w:gridCol w:w="299"/>
              <w:gridCol w:w="299"/>
              <w:gridCol w:w="299"/>
            </w:tblGrid>
            <w:tr w:rsidR="00133AA3" w:rsidRPr="00133AA3" w14:paraId="40E75AD2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0267DF34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65EA7022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/>
                </w:tcPr>
                <w:p w14:paraId="6DDCA291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48A54"/>
                </w:tcPr>
                <w:p w14:paraId="445579D4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1E2F9C40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2389FBB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7F8BA69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2B824D97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2AEC54C1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0693F047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747579E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67456" behindDoc="0" locked="0" layoutInCell="1" allowOverlap="1" wp14:anchorId="19EE7144" wp14:editId="6B7C0362">
                        <wp:simplePos x="0" y="0"/>
                        <wp:positionH relativeFrom="column">
                          <wp:posOffset>-75565</wp:posOffset>
                        </wp:positionH>
                        <wp:positionV relativeFrom="paragraph">
                          <wp:posOffset>15875</wp:posOffset>
                        </wp:positionV>
                        <wp:extent cx="180975" cy="180975"/>
                        <wp:effectExtent l="0" t="0" r="9525" b="9525"/>
                        <wp:wrapNone/>
                        <wp:docPr id="320" name="Picture 320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1.png"/>
                                <pic:cNvPicPr/>
                              </pic:nvPicPr>
                              <pic:blipFill>
                                <a:blip r:embed="rId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75" cy="180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9" w:type="dxa"/>
                  <w:gridSpan w:val="2"/>
                  <w:shd w:val="clear" w:color="auto" w:fill="9BBB59"/>
                </w:tcPr>
                <w:p w14:paraId="59D38AC2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BBB59"/>
                </w:tcPr>
                <w:p w14:paraId="237F128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FFFFFF"/>
                </w:tcPr>
                <w:p w14:paraId="5CF603DB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69504" behindDoc="0" locked="0" layoutInCell="1" allowOverlap="1" wp14:anchorId="0F9AC3F6" wp14:editId="3F5C637F">
                        <wp:simplePos x="0" y="0"/>
                        <wp:positionH relativeFrom="column">
                          <wp:posOffset>-55880</wp:posOffset>
                        </wp:positionH>
                        <wp:positionV relativeFrom="paragraph">
                          <wp:posOffset>14605</wp:posOffset>
                        </wp:positionV>
                        <wp:extent cx="182880" cy="182880"/>
                        <wp:effectExtent l="0" t="0" r="7620" b="7620"/>
                        <wp:wrapNone/>
                        <wp:docPr id="322" name="Picture 322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3.png"/>
                                <pic:cNvPicPr/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9" w:type="dxa"/>
                  <w:shd w:val="clear" w:color="auto" w:fill="9BBB59"/>
                </w:tcPr>
                <w:p w14:paraId="64FEC159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1C4C568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37A0B27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05EAAF7C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477C46C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05B52CB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FFFFFF"/>
                </w:tcPr>
                <w:p w14:paraId="1282620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BBB59"/>
                </w:tcPr>
                <w:p w14:paraId="2EF824D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FFFFFF"/>
                </w:tcPr>
                <w:p w14:paraId="00AA856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BBB59"/>
                </w:tcPr>
                <w:p w14:paraId="28CCA1D4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4D68FA96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4F623727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2A595A58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175AD322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126283D7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FFFFFF"/>
                </w:tcPr>
                <w:p w14:paraId="68688354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68480" behindDoc="0" locked="0" layoutInCell="1" allowOverlap="1" wp14:anchorId="5661E2A4" wp14:editId="04408FD0">
                        <wp:simplePos x="0" y="0"/>
                        <wp:positionH relativeFrom="column">
                          <wp:posOffset>-83820</wp:posOffset>
                        </wp:positionH>
                        <wp:positionV relativeFrom="paragraph">
                          <wp:posOffset>0</wp:posOffset>
                        </wp:positionV>
                        <wp:extent cx="182880" cy="182880"/>
                        <wp:effectExtent l="0" t="0" r="7620" b="7620"/>
                        <wp:wrapNone/>
                        <wp:docPr id="321" name="Picture 321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2.png"/>
                                <pic:cNvPicPr/>
                              </pic:nvPicPr>
                              <pic:blipFill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308" w:type="dxa"/>
                  <w:shd w:val="clear" w:color="auto" w:fill="FFFFFF"/>
                </w:tcPr>
                <w:p w14:paraId="0C831E8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FFFFFF"/>
                </w:tcPr>
                <w:p w14:paraId="1D3637C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FFFFFF"/>
                </w:tcPr>
                <w:p w14:paraId="4406528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4199470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70528" behindDoc="0" locked="0" layoutInCell="1" allowOverlap="1" wp14:anchorId="3BD9D70F" wp14:editId="2F1C32A4">
                        <wp:simplePos x="0" y="0"/>
                        <wp:positionH relativeFrom="column">
                          <wp:posOffset>-46355</wp:posOffset>
                        </wp:positionH>
                        <wp:positionV relativeFrom="paragraph">
                          <wp:posOffset>13335</wp:posOffset>
                        </wp:positionV>
                        <wp:extent cx="182880" cy="182880"/>
                        <wp:effectExtent l="0" t="0" r="7620" b="7620"/>
                        <wp:wrapNone/>
                        <wp:docPr id="323" name="Picture 323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" name="4.png"/>
                                <pic:cNvPicPr/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9" w:type="dxa"/>
                  <w:shd w:val="clear" w:color="auto" w:fill="948A54"/>
                </w:tcPr>
                <w:p w14:paraId="3046E20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0BF7576D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40EB9FD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2A60961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</w:tcPr>
                <w:p w14:paraId="566B8C2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</w:tcPr>
                <w:p w14:paraId="76EDC302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1A5F1F10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4E375BB0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3CC55597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797155D9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2370AC85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2AE1B229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2F7CA64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/>
                </w:tcPr>
                <w:p w14:paraId="5C032A3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48A54"/>
                </w:tcPr>
                <w:p w14:paraId="00782E1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1D8D109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47C1F102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7647A6A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35D0B9B2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27024807" w14:textId="77777777" w:rsidTr="00133AA3">
              <w:trPr>
                <w:trHeight w:val="324"/>
              </w:trPr>
              <w:tc>
                <w:tcPr>
                  <w:tcW w:w="2388" w:type="dxa"/>
                  <w:gridSpan w:val="9"/>
                  <w:shd w:val="clear" w:color="auto" w:fill="FFFFFF"/>
                </w:tcPr>
                <w:p w14:paraId="34972F67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Turn 3 Scores</w:t>
                  </w:r>
                </w:p>
              </w:tc>
            </w:tr>
            <w:tr w:rsidR="00133AA3" w:rsidRPr="00133AA3" w14:paraId="2990E88B" w14:textId="77777777" w:rsidTr="00133AA3">
              <w:trPr>
                <w:trHeight w:val="324"/>
              </w:trPr>
              <w:tc>
                <w:tcPr>
                  <w:tcW w:w="596" w:type="dxa"/>
                  <w:gridSpan w:val="3"/>
                  <w:shd w:val="clear" w:color="auto" w:fill="FFFFFF"/>
                </w:tcPr>
                <w:p w14:paraId="1D920492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1</w:t>
                  </w:r>
                </w:p>
                <w:p w14:paraId="05C60838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1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/>
                </w:tcPr>
                <w:p w14:paraId="19360225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2</w:t>
                  </w:r>
                </w:p>
                <w:p w14:paraId="47FD08F4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0</w:t>
                  </w:r>
                </w:p>
              </w:tc>
              <w:tc>
                <w:tcPr>
                  <w:tcW w:w="597" w:type="dxa"/>
                  <w:gridSpan w:val="2"/>
                  <w:shd w:val="clear" w:color="auto" w:fill="00B0F0"/>
                </w:tcPr>
                <w:p w14:paraId="514D455E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3</w:t>
                  </w:r>
                </w:p>
                <w:p w14:paraId="1C6B00FD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2</w:t>
                  </w:r>
                </w:p>
              </w:tc>
              <w:tc>
                <w:tcPr>
                  <w:tcW w:w="598" w:type="dxa"/>
                  <w:gridSpan w:val="2"/>
                  <w:shd w:val="clear" w:color="auto" w:fill="FFFFFF"/>
                </w:tcPr>
                <w:p w14:paraId="5011BB95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4</w:t>
                  </w:r>
                </w:p>
                <w:p w14:paraId="53561C84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0</w:t>
                  </w:r>
                </w:p>
              </w:tc>
            </w:tr>
          </w:tbl>
          <w:p w14:paraId="3735E840" w14:textId="77777777" w:rsidR="00133AA3" w:rsidRPr="00133AA3" w:rsidRDefault="00133AA3" w:rsidP="00133AA3">
            <w:pPr>
              <w:rPr>
                <w:rFonts w:ascii="Times New Roman" w:eastAsia="Calibri" w:hAnsi="Times New Roman" w:cs="Arial"/>
                <w:b/>
                <w:bCs/>
                <w:sz w:val="24"/>
              </w:rPr>
            </w:pPr>
          </w:p>
        </w:tc>
      </w:tr>
      <w:tr w:rsidR="00133AA3" w:rsidRPr="00133AA3" w14:paraId="14FE6530" w14:textId="77777777" w:rsidTr="008B60CE">
        <w:trPr>
          <w:trHeight w:val="4203"/>
        </w:trPr>
        <w:tc>
          <w:tcPr>
            <w:tcW w:w="3096" w:type="dxa"/>
            <w:vAlign w:val="center"/>
          </w:tcPr>
          <w:tbl>
            <w:tblPr>
              <w:tblStyle w:val="TableGrid"/>
              <w:tblpPr w:leftFromText="180" w:rightFromText="180" w:vertAnchor="text" w:horzAnchor="page" w:tblpX="1828" w:tblpY="158"/>
              <w:tblW w:w="0" w:type="auto"/>
              <w:tblLook w:val="04A0" w:firstRow="1" w:lastRow="0" w:firstColumn="1" w:lastColumn="0" w:noHBand="0" w:noVBand="1"/>
            </w:tblPr>
            <w:tblGrid>
              <w:gridCol w:w="288"/>
              <w:gridCol w:w="298"/>
              <w:gridCol w:w="10"/>
              <w:gridCol w:w="289"/>
              <w:gridCol w:w="308"/>
              <w:gridCol w:w="298"/>
              <w:gridCol w:w="299"/>
              <w:gridCol w:w="299"/>
              <w:gridCol w:w="299"/>
            </w:tblGrid>
            <w:tr w:rsidR="00133AA3" w:rsidRPr="00133AA3" w14:paraId="0095D53D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0284B0F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37855529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/>
                </w:tcPr>
                <w:p w14:paraId="1120DB8B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48A54"/>
                </w:tcPr>
                <w:p w14:paraId="34931F37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0B2151E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184FEB5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4D04ACC4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4764C99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56E90D0E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0F22278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2C543460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BBB59"/>
                </w:tcPr>
                <w:p w14:paraId="356A1849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BBB59"/>
                </w:tcPr>
                <w:p w14:paraId="42327CB4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BBB59"/>
                </w:tcPr>
                <w:p w14:paraId="25E6CED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BBB59"/>
                </w:tcPr>
                <w:p w14:paraId="2299286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68B0CB24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616E135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49F84142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45A6B61D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27A5632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BBB59"/>
                </w:tcPr>
                <w:p w14:paraId="0EDAC417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BBB59"/>
                </w:tcPr>
                <w:p w14:paraId="79A15ACD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BBB59"/>
                </w:tcPr>
                <w:p w14:paraId="3E25705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BBB59"/>
                </w:tcPr>
                <w:p w14:paraId="3D54B6C4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75F45744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39C4B24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0AEB095F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53EC574B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2CDDBBAD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FFFFFF"/>
                </w:tcPr>
                <w:p w14:paraId="5175B71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81792" behindDoc="0" locked="0" layoutInCell="1" allowOverlap="1" wp14:anchorId="67CF8F66" wp14:editId="20BD2362">
                        <wp:simplePos x="0" y="0"/>
                        <wp:positionH relativeFrom="column">
                          <wp:posOffset>-64770</wp:posOffset>
                        </wp:positionH>
                        <wp:positionV relativeFrom="paragraph">
                          <wp:posOffset>1270</wp:posOffset>
                        </wp:positionV>
                        <wp:extent cx="180975" cy="180975"/>
                        <wp:effectExtent l="0" t="0" r="9525" b="9525"/>
                        <wp:wrapNone/>
                        <wp:docPr id="361" name="Picture 361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1.png"/>
                                <pic:cNvPicPr/>
                              </pic:nvPicPr>
                              <pic:blipFill>
                                <a:blip r:embed="rId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75" cy="180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308" w:type="dxa"/>
                  <w:shd w:val="clear" w:color="auto" w:fill="FFFFFF"/>
                </w:tcPr>
                <w:p w14:paraId="2BFE9027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84864" behindDoc="0" locked="0" layoutInCell="1" allowOverlap="1" wp14:anchorId="13032C96" wp14:editId="7BD242FE">
                        <wp:simplePos x="0" y="0"/>
                        <wp:positionH relativeFrom="column">
                          <wp:posOffset>-64135</wp:posOffset>
                        </wp:positionH>
                        <wp:positionV relativeFrom="paragraph">
                          <wp:posOffset>9525</wp:posOffset>
                        </wp:positionV>
                        <wp:extent cx="182880" cy="182880"/>
                        <wp:effectExtent l="0" t="0" r="7620" b="7620"/>
                        <wp:wrapNone/>
                        <wp:docPr id="362" name="Picture 362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2.png"/>
                                <pic:cNvPicPr/>
                              </pic:nvPicPr>
                              <pic:blipFill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8" w:type="dxa"/>
                  <w:shd w:val="clear" w:color="auto" w:fill="FFFFFF"/>
                </w:tcPr>
                <w:p w14:paraId="5FECFFFB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87936" behindDoc="0" locked="0" layoutInCell="1" allowOverlap="1" wp14:anchorId="4C60F592" wp14:editId="3EB9C013">
                        <wp:simplePos x="0" y="0"/>
                        <wp:positionH relativeFrom="column">
                          <wp:posOffset>-53975</wp:posOffset>
                        </wp:positionH>
                        <wp:positionV relativeFrom="paragraph">
                          <wp:posOffset>3810</wp:posOffset>
                        </wp:positionV>
                        <wp:extent cx="182880" cy="182880"/>
                        <wp:effectExtent l="0" t="0" r="7620" b="7620"/>
                        <wp:wrapNone/>
                        <wp:docPr id="363" name="Picture 363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3.png"/>
                                <pic:cNvPicPr/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9" w:type="dxa"/>
                  <w:shd w:val="clear" w:color="auto" w:fill="FFFFFF"/>
                </w:tcPr>
                <w:p w14:paraId="22253BE4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88960" behindDoc="0" locked="0" layoutInCell="1" allowOverlap="1" wp14:anchorId="770A712A" wp14:editId="66A45769">
                        <wp:simplePos x="0" y="0"/>
                        <wp:positionH relativeFrom="column">
                          <wp:posOffset>-56515</wp:posOffset>
                        </wp:positionH>
                        <wp:positionV relativeFrom="paragraph">
                          <wp:posOffset>3810</wp:posOffset>
                        </wp:positionV>
                        <wp:extent cx="182880" cy="182880"/>
                        <wp:effectExtent l="0" t="0" r="7620" b="7620"/>
                        <wp:wrapNone/>
                        <wp:docPr id="364" name="Picture 364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" name="4.png"/>
                                <pic:cNvPicPr/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9" w:type="dxa"/>
                </w:tcPr>
                <w:p w14:paraId="09776F66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45F9602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1BD3B14B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75D33A61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4373964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</w:tcPr>
                <w:p w14:paraId="4458B8C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</w:tcPr>
                <w:p w14:paraId="1AB63AE2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5BFDC299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311F40E6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17097ED0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6252C16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50263F44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2345484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33F301A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/>
                </w:tcPr>
                <w:p w14:paraId="0C92EAB7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48A54"/>
                </w:tcPr>
                <w:p w14:paraId="7B4324CD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59E7C0C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2ADACF1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2747351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71CC92BD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09C03C96" w14:textId="77777777" w:rsidTr="00133AA3">
              <w:trPr>
                <w:trHeight w:val="324"/>
              </w:trPr>
              <w:tc>
                <w:tcPr>
                  <w:tcW w:w="2388" w:type="dxa"/>
                  <w:gridSpan w:val="9"/>
                  <w:shd w:val="clear" w:color="auto" w:fill="FFFFFF"/>
                </w:tcPr>
                <w:p w14:paraId="6655EF0A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Turn 1 Scores</w:t>
                  </w:r>
                </w:p>
              </w:tc>
            </w:tr>
            <w:tr w:rsidR="00133AA3" w:rsidRPr="00133AA3" w14:paraId="4882D30E" w14:textId="77777777" w:rsidTr="00133AA3">
              <w:trPr>
                <w:trHeight w:val="324"/>
              </w:trPr>
              <w:tc>
                <w:tcPr>
                  <w:tcW w:w="596" w:type="dxa"/>
                  <w:gridSpan w:val="3"/>
                  <w:shd w:val="clear" w:color="auto" w:fill="FFFFFF"/>
                </w:tcPr>
                <w:p w14:paraId="2EE0F3D3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1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 xml:space="preserve"> 0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/>
                </w:tcPr>
                <w:p w14:paraId="06F6BB60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2</w:t>
                  </w:r>
                </w:p>
                <w:p w14:paraId="427EFD8F" w14:textId="0A04E531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0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/>
                </w:tcPr>
                <w:p w14:paraId="1CD22CD2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3</w:t>
                  </w:r>
                </w:p>
                <w:p w14:paraId="460E2DE9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0</w:t>
                  </w:r>
                </w:p>
              </w:tc>
              <w:tc>
                <w:tcPr>
                  <w:tcW w:w="598" w:type="dxa"/>
                  <w:gridSpan w:val="2"/>
                  <w:shd w:val="clear" w:color="auto" w:fill="FFFFFF"/>
                </w:tcPr>
                <w:p w14:paraId="29041146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4</w:t>
                  </w:r>
                </w:p>
                <w:p w14:paraId="1C1764CD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0</w:t>
                  </w:r>
                </w:p>
              </w:tc>
            </w:tr>
          </w:tbl>
          <w:p w14:paraId="5DE79DF8" w14:textId="77777777" w:rsidR="00133AA3" w:rsidRPr="00133AA3" w:rsidRDefault="00133AA3" w:rsidP="00133AA3">
            <w:pPr>
              <w:rPr>
                <w:rFonts w:ascii="Times New Roman" w:eastAsia="Calibri" w:hAnsi="Times New Roman" w:cs="Arial"/>
                <w:b/>
                <w:bCs/>
                <w:sz w:val="24"/>
              </w:rPr>
            </w:pPr>
          </w:p>
        </w:tc>
        <w:tc>
          <w:tcPr>
            <w:tcW w:w="3096" w:type="dxa"/>
            <w:vAlign w:val="center"/>
          </w:tcPr>
          <w:tbl>
            <w:tblPr>
              <w:tblStyle w:val="TableGrid"/>
              <w:tblpPr w:leftFromText="180" w:rightFromText="180" w:vertAnchor="text" w:horzAnchor="page" w:tblpX="1828" w:tblpY="158"/>
              <w:tblW w:w="0" w:type="auto"/>
              <w:tblLook w:val="04A0" w:firstRow="1" w:lastRow="0" w:firstColumn="1" w:lastColumn="0" w:noHBand="0" w:noVBand="1"/>
            </w:tblPr>
            <w:tblGrid>
              <w:gridCol w:w="288"/>
              <w:gridCol w:w="298"/>
              <w:gridCol w:w="10"/>
              <w:gridCol w:w="289"/>
              <w:gridCol w:w="308"/>
              <w:gridCol w:w="298"/>
              <w:gridCol w:w="299"/>
              <w:gridCol w:w="299"/>
              <w:gridCol w:w="299"/>
            </w:tblGrid>
            <w:tr w:rsidR="00133AA3" w:rsidRPr="00133AA3" w14:paraId="5E2BC0F6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19A423C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48FDB70D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/>
                </w:tcPr>
                <w:p w14:paraId="4864502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48A54"/>
                </w:tcPr>
                <w:p w14:paraId="4B64C21D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73779E5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4F0328BB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473E6AC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4092E36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1501D9BD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4F967A94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5AE9581B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BBB59"/>
                </w:tcPr>
                <w:p w14:paraId="44E5E391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BBB59"/>
                </w:tcPr>
                <w:p w14:paraId="425810C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BBB59"/>
                </w:tcPr>
                <w:p w14:paraId="4787CF92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BBB59"/>
                </w:tcPr>
                <w:p w14:paraId="4032FFD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7F8E835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1952B54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2F49B628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030AD2D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51468DB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BBB59"/>
                </w:tcPr>
                <w:p w14:paraId="1AB8887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FFFFFF"/>
                </w:tcPr>
                <w:p w14:paraId="34592BC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89984" behindDoc="0" locked="0" layoutInCell="1" allowOverlap="1" wp14:anchorId="49BA3A6D" wp14:editId="086034ED">
                        <wp:simplePos x="0" y="0"/>
                        <wp:positionH relativeFrom="column">
                          <wp:posOffset>-48895</wp:posOffset>
                        </wp:positionH>
                        <wp:positionV relativeFrom="paragraph">
                          <wp:posOffset>38735</wp:posOffset>
                        </wp:positionV>
                        <wp:extent cx="182880" cy="182880"/>
                        <wp:effectExtent l="0" t="0" r="7620" b="7620"/>
                        <wp:wrapNone/>
                        <wp:docPr id="366" name="Picture 366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2.png"/>
                                <pic:cNvPicPr/>
                              </pic:nvPicPr>
                              <pic:blipFill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8" w:type="dxa"/>
                  <w:shd w:val="clear" w:color="auto" w:fill="9BBB59"/>
                </w:tcPr>
                <w:p w14:paraId="5BF1619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FFFFFF"/>
                </w:tcPr>
                <w:p w14:paraId="563A823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94080" behindDoc="0" locked="0" layoutInCell="1" allowOverlap="1" wp14:anchorId="6DDB2CF4" wp14:editId="0C588A13">
                        <wp:simplePos x="0" y="0"/>
                        <wp:positionH relativeFrom="column">
                          <wp:posOffset>-56515</wp:posOffset>
                        </wp:positionH>
                        <wp:positionV relativeFrom="paragraph">
                          <wp:posOffset>33020</wp:posOffset>
                        </wp:positionV>
                        <wp:extent cx="182880" cy="182880"/>
                        <wp:effectExtent l="0" t="0" r="7620" b="7620"/>
                        <wp:wrapNone/>
                        <wp:docPr id="368" name="Picture 368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" name="4.png"/>
                                <pic:cNvPicPr/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9" w:type="dxa"/>
                </w:tcPr>
                <w:p w14:paraId="1DA2BBC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070A4019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32301B7D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39DDE36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106A2CE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FFFFFF"/>
                </w:tcPr>
                <w:p w14:paraId="54497A20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FFFFFF"/>
                </w:tcPr>
                <w:p w14:paraId="21DF002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FFFFFF"/>
                </w:tcPr>
                <w:p w14:paraId="0315D2E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FFFFFF"/>
                </w:tcPr>
                <w:p w14:paraId="7748AF9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3A86607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502EE5BB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24554D57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7A9B5B1B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35030CB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72576" behindDoc="0" locked="0" layoutInCell="1" allowOverlap="1" wp14:anchorId="3BB5B113" wp14:editId="44570C41">
                        <wp:simplePos x="0" y="0"/>
                        <wp:positionH relativeFrom="column">
                          <wp:posOffset>-45085</wp:posOffset>
                        </wp:positionH>
                        <wp:positionV relativeFrom="paragraph">
                          <wp:posOffset>18415</wp:posOffset>
                        </wp:positionV>
                        <wp:extent cx="180975" cy="180975"/>
                        <wp:effectExtent l="0" t="0" r="9525" b="9525"/>
                        <wp:wrapNone/>
                        <wp:docPr id="365" name="Picture 365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1.png"/>
                                <pic:cNvPicPr/>
                              </pic:nvPicPr>
                              <pic:blipFill>
                                <a:blip r:embed="rId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75" cy="180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9" w:type="dxa"/>
                  <w:gridSpan w:val="2"/>
                </w:tcPr>
                <w:p w14:paraId="510B0C76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</w:tcPr>
                <w:p w14:paraId="2FE9F81D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3DE043E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92032" behindDoc="0" locked="0" layoutInCell="1" allowOverlap="1" wp14:anchorId="5A7DF819" wp14:editId="2DA3B2CC">
                        <wp:simplePos x="0" y="0"/>
                        <wp:positionH relativeFrom="column">
                          <wp:posOffset>119380</wp:posOffset>
                        </wp:positionH>
                        <wp:positionV relativeFrom="paragraph">
                          <wp:posOffset>1270</wp:posOffset>
                        </wp:positionV>
                        <wp:extent cx="182880" cy="182880"/>
                        <wp:effectExtent l="0" t="0" r="7620" b="7620"/>
                        <wp:wrapNone/>
                        <wp:docPr id="367" name="Picture 367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3.png"/>
                                <pic:cNvPicPr/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9" w:type="dxa"/>
                </w:tcPr>
                <w:p w14:paraId="5F9AE1AB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53D03FA7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7726BE09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02481440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7784D5F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3E129E3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/>
                </w:tcPr>
                <w:p w14:paraId="6B4C39C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48A54"/>
                </w:tcPr>
                <w:p w14:paraId="6651A86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65B5CC2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0A670856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2DB775E1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7231F9C6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2BFE6540" w14:textId="77777777" w:rsidTr="00133AA3">
              <w:trPr>
                <w:trHeight w:val="324"/>
              </w:trPr>
              <w:tc>
                <w:tcPr>
                  <w:tcW w:w="2388" w:type="dxa"/>
                  <w:gridSpan w:val="9"/>
                  <w:shd w:val="clear" w:color="auto" w:fill="FFFFFF"/>
                </w:tcPr>
                <w:p w14:paraId="223D7D58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Turn 2 Scores</w:t>
                  </w:r>
                </w:p>
              </w:tc>
            </w:tr>
            <w:tr w:rsidR="00133AA3" w:rsidRPr="00133AA3" w14:paraId="1C463556" w14:textId="77777777" w:rsidTr="00133AA3">
              <w:trPr>
                <w:trHeight w:val="324"/>
              </w:trPr>
              <w:tc>
                <w:tcPr>
                  <w:tcW w:w="596" w:type="dxa"/>
                  <w:gridSpan w:val="3"/>
                  <w:shd w:val="clear" w:color="auto" w:fill="FFFFFF"/>
                </w:tcPr>
                <w:p w14:paraId="597F0F48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1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 xml:space="preserve"> 0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/>
                </w:tcPr>
                <w:p w14:paraId="7A7A1E7C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2</w:t>
                  </w:r>
                </w:p>
                <w:p w14:paraId="39F07960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1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/>
                </w:tcPr>
                <w:p w14:paraId="596D3B4E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3</w:t>
                  </w:r>
                </w:p>
                <w:p w14:paraId="4E88FA99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0</w:t>
                  </w:r>
                </w:p>
              </w:tc>
              <w:tc>
                <w:tcPr>
                  <w:tcW w:w="598" w:type="dxa"/>
                  <w:gridSpan w:val="2"/>
                  <w:shd w:val="clear" w:color="auto" w:fill="FFFFFF"/>
                </w:tcPr>
                <w:p w14:paraId="7802A28F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4</w:t>
                  </w:r>
                </w:p>
                <w:p w14:paraId="18234622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1</w:t>
                  </w:r>
                </w:p>
              </w:tc>
            </w:tr>
          </w:tbl>
          <w:p w14:paraId="4C78D372" w14:textId="7FA4CD2F" w:rsidR="00133AA3" w:rsidRPr="00133AA3" w:rsidRDefault="00133AA3" w:rsidP="00133AA3">
            <w:pPr>
              <w:rPr>
                <w:rFonts w:ascii="Times New Roman" w:eastAsia="Calibri" w:hAnsi="Times New Roman" w:cs="Arial"/>
                <w:b/>
                <w:bCs/>
                <w:sz w:val="24"/>
              </w:rPr>
            </w:pPr>
          </w:p>
        </w:tc>
        <w:tc>
          <w:tcPr>
            <w:tcW w:w="3096" w:type="dxa"/>
            <w:vAlign w:val="center"/>
          </w:tcPr>
          <w:tbl>
            <w:tblPr>
              <w:tblStyle w:val="TableGrid"/>
              <w:tblpPr w:leftFromText="180" w:rightFromText="180" w:vertAnchor="text" w:horzAnchor="page" w:tblpX="1828" w:tblpY="158"/>
              <w:tblW w:w="0" w:type="auto"/>
              <w:tblLook w:val="04A0" w:firstRow="1" w:lastRow="0" w:firstColumn="1" w:lastColumn="0" w:noHBand="0" w:noVBand="1"/>
            </w:tblPr>
            <w:tblGrid>
              <w:gridCol w:w="288"/>
              <w:gridCol w:w="298"/>
              <w:gridCol w:w="10"/>
              <w:gridCol w:w="289"/>
              <w:gridCol w:w="308"/>
              <w:gridCol w:w="298"/>
              <w:gridCol w:w="299"/>
              <w:gridCol w:w="299"/>
              <w:gridCol w:w="299"/>
            </w:tblGrid>
            <w:tr w:rsidR="00133AA3" w:rsidRPr="00133AA3" w14:paraId="5D6E1128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5254A6E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14933094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/>
                </w:tcPr>
                <w:p w14:paraId="6DBB56A2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48A54"/>
                </w:tcPr>
                <w:p w14:paraId="46F77FE2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1FF1E4D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1DE49027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647AFAA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5CEF2512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217322F5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629521C4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0E3D4E2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BBB59"/>
                </w:tcPr>
                <w:p w14:paraId="60ECAC06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BBB59"/>
                </w:tcPr>
                <w:p w14:paraId="72904B4D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BBB59"/>
                </w:tcPr>
                <w:p w14:paraId="24A5C31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FFFFFF"/>
                </w:tcPr>
                <w:p w14:paraId="063ABFA6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76672" behindDoc="0" locked="0" layoutInCell="1" allowOverlap="1" wp14:anchorId="7C0EFC2B" wp14:editId="65ED096F">
                        <wp:simplePos x="0" y="0"/>
                        <wp:positionH relativeFrom="column">
                          <wp:posOffset>-75565</wp:posOffset>
                        </wp:positionH>
                        <wp:positionV relativeFrom="paragraph">
                          <wp:posOffset>37465</wp:posOffset>
                        </wp:positionV>
                        <wp:extent cx="182880" cy="182880"/>
                        <wp:effectExtent l="0" t="0" r="7620" b="7620"/>
                        <wp:wrapNone/>
                        <wp:docPr id="372" name="Picture 372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" name="4.png"/>
                                <pic:cNvPicPr/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9" w:type="dxa"/>
                </w:tcPr>
                <w:p w14:paraId="16D6F8C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5013C4D6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2C456CCE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5910C2FB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7314F6F0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BBB59"/>
                </w:tcPr>
                <w:p w14:paraId="06525AA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FFFFFF"/>
                </w:tcPr>
                <w:p w14:paraId="206BE606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BBB59"/>
                </w:tcPr>
                <w:p w14:paraId="6664409B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FFFFFF"/>
                </w:tcPr>
                <w:p w14:paraId="2F0F5EA4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7BAE755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6ED99566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3CCCF762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7E6BF35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0E62A4D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73600" behindDoc="0" locked="0" layoutInCell="1" allowOverlap="1" wp14:anchorId="518FE56E" wp14:editId="18617B57">
                        <wp:simplePos x="0" y="0"/>
                        <wp:positionH relativeFrom="column">
                          <wp:posOffset>-66040</wp:posOffset>
                        </wp:positionH>
                        <wp:positionV relativeFrom="paragraph">
                          <wp:posOffset>39370</wp:posOffset>
                        </wp:positionV>
                        <wp:extent cx="180975" cy="180975"/>
                        <wp:effectExtent l="0" t="0" r="9525" b="9525"/>
                        <wp:wrapNone/>
                        <wp:docPr id="369" name="Picture 369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1.png"/>
                                <pic:cNvPicPr/>
                              </pic:nvPicPr>
                              <pic:blipFill>
                                <a:blip r:embed="rId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75" cy="180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9" w:type="dxa"/>
                  <w:gridSpan w:val="2"/>
                  <w:shd w:val="clear" w:color="auto" w:fill="FFFFFF"/>
                </w:tcPr>
                <w:p w14:paraId="795AEFA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FFFFFF"/>
                </w:tcPr>
                <w:p w14:paraId="30A9875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FFFFFF"/>
                </w:tcPr>
                <w:p w14:paraId="72B98671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74624" behindDoc="0" locked="0" layoutInCell="1" allowOverlap="1" wp14:anchorId="6EC56BEE" wp14:editId="26CA7390">
                        <wp:simplePos x="0" y="0"/>
                        <wp:positionH relativeFrom="column">
                          <wp:posOffset>-31115</wp:posOffset>
                        </wp:positionH>
                        <wp:positionV relativeFrom="paragraph">
                          <wp:posOffset>11430</wp:posOffset>
                        </wp:positionV>
                        <wp:extent cx="182880" cy="182880"/>
                        <wp:effectExtent l="0" t="0" r="7620" b="7620"/>
                        <wp:wrapNone/>
                        <wp:docPr id="370" name="Picture 370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2.png"/>
                                <pic:cNvPicPr/>
                              </pic:nvPicPr>
                              <pic:blipFill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9" w:type="dxa"/>
                  <w:shd w:val="clear" w:color="auto" w:fill="FFFFFF"/>
                </w:tcPr>
                <w:p w14:paraId="52679097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6A22CE4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5450DA21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0431744F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1E3B4AD0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63B1C9B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</w:tcPr>
                <w:p w14:paraId="3694DF4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</w:tcPr>
                <w:p w14:paraId="08477B0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39482851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203F84AB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3FD15469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75648" behindDoc="0" locked="0" layoutInCell="1" allowOverlap="1" wp14:anchorId="3FC01695" wp14:editId="472F1F9B">
                        <wp:simplePos x="0" y="0"/>
                        <wp:positionH relativeFrom="column">
                          <wp:posOffset>-69215</wp:posOffset>
                        </wp:positionH>
                        <wp:positionV relativeFrom="paragraph">
                          <wp:posOffset>20320</wp:posOffset>
                        </wp:positionV>
                        <wp:extent cx="182880" cy="182880"/>
                        <wp:effectExtent l="0" t="0" r="7620" b="7620"/>
                        <wp:wrapNone/>
                        <wp:docPr id="371" name="Picture 371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3.png"/>
                                <pic:cNvPicPr/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9" w:type="dxa"/>
                  <w:shd w:val="clear" w:color="auto" w:fill="948A54"/>
                </w:tcPr>
                <w:p w14:paraId="5CA0142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2606FA55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7847BC42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730E2DB4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/>
                </w:tcPr>
                <w:p w14:paraId="01FC4AC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48A54"/>
                </w:tcPr>
                <w:p w14:paraId="46CE706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78BB797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4B2F8460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78F62EE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1772B142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46C45807" w14:textId="77777777" w:rsidTr="00133AA3">
              <w:trPr>
                <w:trHeight w:val="324"/>
              </w:trPr>
              <w:tc>
                <w:tcPr>
                  <w:tcW w:w="2388" w:type="dxa"/>
                  <w:gridSpan w:val="9"/>
                  <w:shd w:val="clear" w:color="auto" w:fill="FFFFFF"/>
                </w:tcPr>
                <w:p w14:paraId="74BE620C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Turn 3 Scores</w:t>
                  </w:r>
                </w:p>
              </w:tc>
            </w:tr>
            <w:tr w:rsidR="00133AA3" w:rsidRPr="00133AA3" w14:paraId="12D24D22" w14:textId="77777777" w:rsidTr="00133AA3">
              <w:trPr>
                <w:trHeight w:val="324"/>
              </w:trPr>
              <w:tc>
                <w:tcPr>
                  <w:tcW w:w="596" w:type="dxa"/>
                  <w:gridSpan w:val="3"/>
                  <w:shd w:val="clear" w:color="auto" w:fill="FFFFFF"/>
                </w:tcPr>
                <w:p w14:paraId="7571CD25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1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 xml:space="preserve"> 0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/>
                </w:tcPr>
                <w:p w14:paraId="29D80505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2</w:t>
                  </w:r>
                </w:p>
                <w:p w14:paraId="5F455EF7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1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/>
                </w:tcPr>
                <w:p w14:paraId="035914E2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3</w:t>
                  </w:r>
                </w:p>
                <w:p w14:paraId="0B82CBD7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0</w:t>
                  </w:r>
                </w:p>
              </w:tc>
              <w:tc>
                <w:tcPr>
                  <w:tcW w:w="598" w:type="dxa"/>
                  <w:gridSpan w:val="2"/>
                  <w:shd w:val="clear" w:color="auto" w:fill="00B0F0"/>
                </w:tcPr>
                <w:p w14:paraId="33D2B140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4</w:t>
                  </w:r>
                </w:p>
                <w:p w14:paraId="34E6BC4B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2</w:t>
                  </w:r>
                </w:p>
              </w:tc>
            </w:tr>
          </w:tbl>
          <w:p w14:paraId="28E5DA8F" w14:textId="73E88A09" w:rsidR="00133AA3" w:rsidRPr="00133AA3" w:rsidRDefault="00133AA3" w:rsidP="00133AA3">
            <w:pPr>
              <w:rPr>
                <w:rFonts w:ascii="Times New Roman" w:eastAsia="Calibri" w:hAnsi="Times New Roman" w:cs="Arial"/>
                <w:b/>
                <w:bCs/>
                <w:sz w:val="24"/>
              </w:rPr>
            </w:pPr>
            <w:r w:rsidRPr="00133AA3">
              <w:rPr>
                <w:rFonts w:ascii="Times New Roman" w:eastAsia="Calibri" w:hAnsi="Times New Roman" w:cs="Arial"/>
                <w:b/>
                <w:bCs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75DC501A" wp14:editId="40657638">
                      <wp:simplePos x="0" y="0"/>
                      <wp:positionH relativeFrom="column">
                        <wp:posOffset>-316230</wp:posOffset>
                      </wp:positionH>
                      <wp:positionV relativeFrom="paragraph">
                        <wp:posOffset>1800225</wp:posOffset>
                      </wp:positionV>
                      <wp:extent cx="762000" cy="352425"/>
                      <wp:effectExtent l="0" t="0" r="19050" b="28575"/>
                      <wp:wrapNone/>
                      <wp:docPr id="396" name="Oval 3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62000" cy="352425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4F81BD">
                                  <a:alpha val="0"/>
                                </a:srgbClr>
                              </a:solidFill>
                              <a:ln w="25400" cap="flat" cmpd="sng" algn="ctr">
                                <a:solidFill>
                                  <a:srgbClr val="FFFF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5CD2F5D" id="Oval 396" o:spid="_x0000_s1026" style="position:absolute;margin-left:-24.9pt;margin-top:141.75pt;width:60pt;height:27.7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" fillcolor="#4f81bd" strokecolor="yellow" strokeweight="2pt">
                      <v:fill opacity="0"/>
                    </v:oval>
                  </w:pict>
                </mc:Fallback>
              </mc:AlternateContent>
            </w:r>
          </w:p>
        </w:tc>
      </w:tr>
      <w:tr w:rsidR="00133AA3" w:rsidRPr="00133AA3" w14:paraId="5068DDD7" w14:textId="77777777" w:rsidTr="00133AA3">
        <w:trPr>
          <w:trHeight w:val="4140"/>
        </w:trPr>
        <w:tc>
          <w:tcPr>
            <w:tcW w:w="3096" w:type="dxa"/>
            <w:vAlign w:val="center"/>
          </w:tcPr>
          <w:tbl>
            <w:tblPr>
              <w:tblStyle w:val="TableGrid"/>
              <w:tblpPr w:leftFromText="180" w:rightFromText="180" w:vertAnchor="text" w:horzAnchor="page" w:tblpX="1828" w:tblpY="158"/>
              <w:tblW w:w="0" w:type="auto"/>
              <w:tblLook w:val="04A0" w:firstRow="1" w:lastRow="0" w:firstColumn="1" w:lastColumn="0" w:noHBand="0" w:noVBand="1"/>
            </w:tblPr>
            <w:tblGrid>
              <w:gridCol w:w="288"/>
              <w:gridCol w:w="298"/>
              <w:gridCol w:w="10"/>
              <w:gridCol w:w="289"/>
              <w:gridCol w:w="308"/>
              <w:gridCol w:w="298"/>
              <w:gridCol w:w="299"/>
              <w:gridCol w:w="299"/>
              <w:gridCol w:w="299"/>
            </w:tblGrid>
            <w:tr w:rsidR="00133AA3" w:rsidRPr="00133AA3" w14:paraId="04EA95E2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7E7C8F9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0B9E8E8C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/>
                </w:tcPr>
                <w:p w14:paraId="5CCF44E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48A54"/>
                </w:tcPr>
                <w:p w14:paraId="169467E2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56620186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08E142E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44D06DD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0B1377E0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6AD305E4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3684B9D9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1CDA7CE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BBB59"/>
                </w:tcPr>
                <w:p w14:paraId="04F6267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BBB59"/>
                </w:tcPr>
                <w:p w14:paraId="722EBC2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BBB59"/>
                </w:tcPr>
                <w:p w14:paraId="05F5405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BBB59"/>
                </w:tcPr>
                <w:p w14:paraId="2CB151F2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29A187A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34DF0517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34398B3C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3C95E10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5CE7BF3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BBB59"/>
                </w:tcPr>
                <w:p w14:paraId="419F4E6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BBB59"/>
                </w:tcPr>
                <w:p w14:paraId="178F08A7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BBB59"/>
                </w:tcPr>
                <w:p w14:paraId="654BBC97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BBB59"/>
                </w:tcPr>
                <w:p w14:paraId="258EE977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769F305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540DE5E6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3E0BF7D5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1E9F5F1B" w14:textId="3727565A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63104E4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FFFFFF"/>
                </w:tcPr>
                <w:p w14:paraId="0397A781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82816" behindDoc="0" locked="0" layoutInCell="1" allowOverlap="1" wp14:anchorId="18F8AA0A" wp14:editId="169FF9FB">
                        <wp:simplePos x="0" y="0"/>
                        <wp:positionH relativeFrom="column">
                          <wp:posOffset>-64770</wp:posOffset>
                        </wp:positionH>
                        <wp:positionV relativeFrom="paragraph">
                          <wp:posOffset>1270</wp:posOffset>
                        </wp:positionV>
                        <wp:extent cx="180975" cy="180975"/>
                        <wp:effectExtent l="0" t="0" r="9525" b="9525"/>
                        <wp:wrapNone/>
                        <wp:docPr id="377" name="Picture 377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1.png"/>
                                <pic:cNvPicPr/>
                              </pic:nvPicPr>
                              <pic:blipFill>
                                <a:blip r:embed="rId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75" cy="180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308" w:type="dxa"/>
                  <w:shd w:val="clear" w:color="auto" w:fill="FFFFFF"/>
                </w:tcPr>
                <w:p w14:paraId="6C01ABB2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83840" behindDoc="0" locked="0" layoutInCell="1" allowOverlap="1" wp14:anchorId="1245DC71" wp14:editId="1D268EC1">
                        <wp:simplePos x="0" y="0"/>
                        <wp:positionH relativeFrom="column">
                          <wp:posOffset>-64135</wp:posOffset>
                        </wp:positionH>
                        <wp:positionV relativeFrom="paragraph">
                          <wp:posOffset>9525</wp:posOffset>
                        </wp:positionV>
                        <wp:extent cx="182880" cy="182880"/>
                        <wp:effectExtent l="0" t="0" r="7620" b="7620"/>
                        <wp:wrapNone/>
                        <wp:docPr id="378" name="Picture 378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2.png"/>
                                <pic:cNvPicPr/>
                              </pic:nvPicPr>
                              <pic:blipFill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8" w:type="dxa"/>
                  <w:shd w:val="clear" w:color="auto" w:fill="FFFFFF"/>
                </w:tcPr>
                <w:p w14:paraId="1724AF79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85888" behindDoc="0" locked="0" layoutInCell="1" allowOverlap="1" wp14:anchorId="6B3F4253" wp14:editId="74E05D8A">
                        <wp:simplePos x="0" y="0"/>
                        <wp:positionH relativeFrom="column">
                          <wp:posOffset>-53975</wp:posOffset>
                        </wp:positionH>
                        <wp:positionV relativeFrom="paragraph">
                          <wp:posOffset>3810</wp:posOffset>
                        </wp:positionV>
                        <wp:extent cx="182880" cy="182880"/>
                        <wp:effectExtent l="0" t="0" r="7620" b="7620"/>
                        <wp:wrapNone/>
                        <wp:docPr id="379" name="Picture 379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3.png"/>
                                <pic:cNvPicPr/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9" w:type="dxa"/>
                  <w:shd w:val="clear" w:color="auto" w:fill="FFFFFF"/>
                </w:tcPr>
                <w:p w14:paraId="756C665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86912" behindDoc="0" locked="0" layoutInCell="1" allowOverlap="1" wp14:anchorId="5E716CD8" wp14:editId="40698218">
                        <wp:simplePos x="0" y="0"/>
                        <wp:positionH relativeFrom="column">
                          <wp:posOffset>-56515</wp:posOffset>
                        </wp:positionH>
                        <wp:positionV relativeFrom="paragraph">
                          <wp:posOffset>3810</wp:posOffset>
                        </wp:positionV>
                        <wp:extent cx="182880" cy="182880"/>
                        <wp:effectExtent l="0" t="0" r="7620" b="7620"/>
                        <wp:wrapNone/>
                        <wp:docPr id="380" name="Picture 380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" name="4.png"/>
                                <pic:cNvPicPr/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9" w:type="dxa"/>
                </w:tcPr>
                <w:p w14:paraId="5A9EBF9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1729EA3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1DCA9344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6C2F7FC4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754576C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</w:tcPr>
                <w:p w14:paraId="04EB1581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</w:tcPr>
                <w:p w14:paraId="49A49B8D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4AF0581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016FA14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328BDCF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3AA9C3D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017DC2A5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7F80616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7B26AEF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/>
                </w:tcPr>
                <w:p w14:paraId="16136399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48A54"/>
                </w:tcPr>
                <w:p w14:paraId="00E08FA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41F4579B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55D1AFE6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6855E0A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41980ED4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490E57B5" w14:textId="77777777" w:rsidTr="00133AA3">
              <w:trPr>
                <w:trHeight w:val="324"/>
              </w:trPr>
              <w:tc>
                <w:tcPr>
                  <w:tcW w:w="2388" w:type="dxa"/>
                  <w:gridSpan w:val="9"/>
                  <w:shd w:val="clear" w:color="auto" w:fill="FFFFFF"/>
                </w:tcPr>
                <w:p w14:paraId="50A0EF6F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Turn 1 Scores</w:t>
                  </w:r>
                </w:p>
              </w:tc>
            </w:tr>
            <w:tr w:rsidR="00133AA3" w:rsidRPr="00133AA3" w14:paraId="442CAC07" w14:textId="77777777" w:rsidTr="00133AA3">
              <w:trPr>
                <w:trHeight w:val="324"/>
              </w:trPr>
              <w:tc>
                <w:tcPr>
                  <w:tcW w:w="596" w:type="dxa"/>
                  <w:gridSpan w:val="3"/>
                  <w:shd w:val="clear" w:color="auto" w:fill="FFFFFF"/>
                </w:tcPr>
                <w:p w14:paraId="46478CA7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1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 xml:space="preserve"> 0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/>
                </w:tcPr>
                <w:p w14:paraId="41EBAA99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2</w:t>
                  </w:r>
                </w:p>
                <w:p w14:paraId="08FC97D0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0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/>
                </w:tcPr>
                <w:p w14:paraId="5D58AD13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3</w:t>
                  </w:r>
                </w:p>
                <w:p w14:paraId="2DF499AE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0</w:t>
                  </w:r>
                </w:p>
              </w:tc>
              <w:tc>
                <w:tcPr>
                  <w:tcW w:w="598" w:type="dxa"/>
                  <w:gridSpan w:val="2"/>
                  <w:shd w:val="clear" w:color="auto" w:fill="FFFFFF"/>
                </w:tcPr>
                <w:p w14:paraId="1BB871A5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4</w:t>
                  </w:r>
                </w:p>
                <w:p w14:paraId="0DEC7AB8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0</w:t>
                  </w:r>
                </w:p>
              </w:tc>
            </w:tr>
          </w:tbl>
          <w:p w14:paraId="00D05174" w14:textId="12FF7203" w:rsidR="00133AA3" w:rsidRPr="00133AA3" w:rsidRDefault="00133AA3" w:rsidP="00133AA3">
            <w:pPr>
              <w:rPr>
                <w:rFonts w:ascii="Times New Roman" w:eastAsia="Calibri" w:hAnsi="Times New Roman" w:cs="Arial"/>
                <w:b/>
                <w:bCs/>
                <w:sz w:val="24"/>
              </w:rPr>
            </w:pPr>
          </w:p>
        </w:tc>
        <w:tc>
          <w:tcPr>
            <w:tcW w:w="3096" w:type="dxa"/>
            <w:vAlign w:val="center"/>
          </w:tcPr>
          <w:tbl>
            <w:tblPr>
              <w:tblStyle w:val="TableGrid"/>
              <w:tblpPr w:leftFromText="180" w:rightFromText="180" w:vertAnchor="text" w:horzAnchor="page" w:tblpX="1828" w:tblpY="158"/>
              <w:tblW w:w="0" w:type="auto"/>
              <w:tblLook w:val="04A0" w:firstRow="1" w:lastRow="0" w:firstColumn="1" w:lastColumn="0" w:noHBand="0" w:noVBand="1"/>
            </w:tblPr>
            <w:tblGrid>
              <w:gridCol w:w="288"/>
              <w:gridCol w:w="298"/>
              <w:gridCol w:w="10"/>
              <w:gridCol w:w="289"/>
              <w:gridCol w:w="308"/>
              <w:gridCol w:w="298"/>
              <w:gridCol w:w="299"/>
              <w:gridCol w:w="299"/>
              <w:gridCol w:w="299"/>
            </w:tblGrid>
            <w:tr w:rsidR="00133AA3" w:rsidRPr="00133AA3" w14:paraId="1BE8E1A9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52D17880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4908AA88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/>
                </w:tcPr>
                <w:p w14:paraId="6C82F527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48A54"/>
                </w:tcPr>
                <w:p w14:paraId="7703B986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64F13A4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15564FC0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2B3E3FE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0E277CB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3DF0472B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5025CE0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555F021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BBB59"/>
                </w:tcPr>
                <w:p w14:paraId="38E03B1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BBB59"/>
                </w:tcPr>
                <w:p w14:paraId="0D47E289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BBB59"/>
                </w:tcPr>
                <w:p w14:paraId="19CA5AF1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BBB59"/>
                </w:tcPr>
                <w:p w14:paraId="030F99B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08896E0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1B4EED3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6DA945D9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45E71D8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4E65224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FFFFFF"/>
                </w:tcPr>
                <w:p w14:paraId="18E0F442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77696" behindDoc="0" locked="0" layoutInCell="1" allowOverlap="1" wp14:anchorId="6B10DE73" wp14:editId="0132D818">
                        <wp:simplePos x="0" y="0"/>
                        <wp:positionH relativeFrom="column">
                          <wp:posOffset>-64770</wp:posOffset>
                        </wp:positionH>
                        <wp:positionV relativeFrom="paragraph">
                          <wp:posOffset>60960</wp:posOffset>
                        </wp:positionV>
                        <wp:extent cx="180975" cy="180975"/>
                        <wp:effectExtent l="0" t="0" r="9525" b="9525"/>
                        <wp:wrapNone/>
                        <wp:docPr id="381" name="Picture 381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1.png"/>
                                <pic:cNvPicPr/>
                              </pic:nvPicPr>
                              <pic:blipFill>
                                <a:blip r:embed="rId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75" cy="180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308" w:type="dxa"/>
                  <w:shd w:val="clear" w:color="auto" w:fill="FFFFFF"/>
                </w:tcPr>
                <w:p w14:paraId="09074220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78720" behindDoc="0" locked="0" layoutInCell="1" allowOverlap="1" wp14:anchorId="1698BD01" wp14:editId="7C979040">
                        <wp:simplePos x="0" y="0"/>
                        <wp:positionH relativeFrom="column">
                          <wp:posOffset>-73660</wp:posOffset>
                        </wp:positionH>
                        <wp:positionV relativeFrom="paragraph">
                          <wp:posOffset>38735</wp:posOffset>
                        </wp:positionV>
                        <wp:extent cx="182880" cy="182880"/>
                        <wp:effectExtent l="0" t="0" r="7620" b="7620"/>
                        <wp:wrapNone/>
                        <wp:docPr id="382" name="Picture 382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2.png"/>
                                <pic:cNvPicPr/>
                              </pic:nvPicPr>
                              <pic:blipFill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8" w:type="dxa"/>
                  <w:shd w:val="clear" w:color="auto" w:fill="FFFFFF"/>
                </w:tcPr>
                <w:p w14:paraId="7680774D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79744" behindDoc="0" locked="0" layoutInCell="1" allowOverlap="1" wp14:anchorId="5D85D821" wp14:editId="72C1495F">
                        <wp:simplePos x="0" y="0"/>
                        <wp:positionH relativeFrom="column">
                          <wp:posOffset>-90170</wp:posOffset>
                        </wp:positionH>
                        <wp:positionV relativeFrom="paragraph">
                          <wp:posOffset>61595</wp:posOffset>
                        </wp:positionV>
                        <wp:extent cx="182880" cy="182880"/>
                        <wp:effectExtent l="0" t="0" r="7620" b="7620"/>
                        <wp:wrapNone/>
                        <wp:docPr id="383" name="Picture 383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3.png"/>
                                <pic:cNvPicPr/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9" w:type="dxa"/>
                  <w:shd w:val="clear" w:color="auto" w:fill="FFFFFF"/>
                </w:tcPr>
                <w:p w14:paraId="396DAF39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80768" behindDoc="0" locked="0" layoutInCell="1" allowOverlap="1" wp14:anchorId="7C28A41D" wp14:editId="3E2CEE3D">
                        <wp:simplePos x="0" y="0"/>
                        <wp:positionH relativeFrom="column">
                          <wp:posOffset>-75565</wp:posOffset>
                        </wp:positionH>
                        <wp:positionV relativeFrom="paragraph">
                          <wp:posOffset>33020</wp:posOffset>
                        </wp:positionV>
                        <wp:extent cx="182880" cy="182880"/>
                        <wp:effectExtent l="0" t="0" r="7620" b="7620"/>
                        <wp:wrapNone/>
                        <wp:docPr id="384" name="Picture 384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" name="4.png"/>
                                <pic:cNvPicPr/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9" w:type="dxa"/>
                </w:tcPr>
                <w:p w14:paraId="3FE7E710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3E9823F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137B1407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11E984BB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4695A6D1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FFFFFF"/>
                </w:tcPr>
                <w:p w14:paraId="762D7232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FFFFFF"/>
                </w:tcPr>
                <w:p w14:paraId="4882D2F0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FFFFFF"/>
                </w:tcPr>
                <w:p w14:paraId="5DE314E2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FFFFFF"/>
                </w:tcPr>
                <w:p w14:paraId="6BA4F7D1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32C40556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250D8A30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561A6C21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73BC1A0B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12401F7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</w:tcPr>
                <w:p w14:paraId="410401A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</w:tcPr>
                <w:p w14:paraId="51C0534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5A48F04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3B363021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28E12A2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611AA43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00E1FE32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4EB316E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4781E7B1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/>
                </w:tcPr>
                <w:p w14:paraId="5DA25A59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48A54"/>
                </w:tcPr>
                <w:p w14:paraId="3870FB7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616D17F1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313C6C77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7619EAF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5B590357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7BF708EA" w14:textId="77777777" w:rsidTr="00133AA3">
              <w:trPr>
                <w:trHeight w:val="324"/>
              </w:trPr>
              <w:tc>
                <w:tcPr>
                  <w:tcW w:w="2388" w:type="dxa"/>
                  <w:gridSpan w:val="9"/>
                  <w:shd w:val="clear" w:color="auto" w:fill="FFFFFF"/>
                </w:tcPr>
                <w:p w14:paraId="78E1729E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Turn 2 Scores</w:t>
                  </w:r>
                </w:p>
              </w:tc>
            </w:tr>
            <w:tr w:rsidR="00133AA3" w:rsidRPr="00133AA3" w14:paraId="01570F24" w14:textId="77777777" w:rsidTr="00133AA3">
              <w:trPr>
                <w:trHeight w:val="324"/>
              </w:trPr>
              <w:tc>
                <w:tcPr>
                  <w:tcW w:w="596" w:type="dxa"/>
                  <w:gridSpan w:val="3"/>
                  <w:shd w:val="clear" w:color="auto" w:fill="FFFFFF"/>
                </w:tcPr>
                <w:p w14:paraId="4F1DE594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1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 xml:space="preserve"> 1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/>
                </w:tcPr>
                <w:p w14:paraId="48FD403F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2</w:t>
                  </w:r>
                </w:p>
                <w:p w14:paraId="369696CA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1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/>
                </w:tcPr>
                <w:p w14:paraId="4A239E6C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3</w:t>
                  </w:r>
                </w:p>
                <w:p w14:paraId="5381634F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1</w:t>
                  </w:r>
                </w:p>
              </w:tc>
              <w:tc>
                <w:tcPr>
                  <w:tcW w:w="598" w:type="dxa"/>
                  <w:gridSpan w:val="2"/>
                  <w:shd w:val="clear" w:color="auto" w:fill="FFFFFF"/>
                </w:tcPr>
                <w:p w14:paraId="25CBB1E1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4</w:t>
                  </w:r>
                </w:p>
                <w:p w14:paraId="1273D8F6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1</w:t>
                  </w:r>
                </w:p>
              </w:tc>
            </w:tr>
          </w:tbl>
          <w:p w14:paraId="03EC8D48" w14:textId="4ABAC76F" w:rsidR="00133AA3" w:rsidRPr="00133AA3" w:rsidRDefault="00133AA3" w:rsidP="00133AA3">
            <w:pPr>
              <w:rPr>
                <w:rFonts w:ascii="Times New Roman" w:eastAsia="Calibri" w:hAnsi="Times New Roman" w:cs="Arial"/>
                <w:b/>
                <w:bCs/>
                <w:sz w:val="24"/>
              </w:rPr>
            </w:pPr>
            <w:r w:rsidRPr="00133AA3">
              <w:rPr>
                <w:rFonts w:ascii="Times New Roman" w:eastAsia="Calibri" w:hAnsi="Times New Roman" w:cs="Arial"/>
                <w:b/>
                <w:bCs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5205313D" wp14:editId="1DE9C24C">
                      <wp:simplePos x="0" y="0"/>
                      <wp:positionH relativeFrom="column">
                        <wp:posOffset>-2011680</wp:posOffset>
                      </wp:positionH>
                      <wp:positionV relativeFrom="paragraph">
                        <wp:posOffset>-678815</wp:posOffset>
                      </wp:positionV>
                      <wp:extent cx="5857875" cy="619125"/>
                      <wp:effectExtent l="0" t="0" r="28575" b="28575"/>
                      <wp:wrapNone/>
                      <wp:docPr id="375" name="Rectangle: Rounded Corners 3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57875" cy="619125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4F81BD"/>
                              </a:solidFill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12A2AE34" w14:textId="77777777" w:rsidR="00133AA3" w:rsidRPr="00133AA3" w:rsidRDefault="00133AA3" w:rsidP="00133AA3">
                                  <w:pPr>
                                    <w:rPr>
                                      <w:color w:val="FFFFFF"/>
                                      <w:vertAlign w:val="subscript"/>
                                    </w:rPr>
                                  </w:pPr>
                                  <w:r w:rsidRPr="00133AA3">
                                    <w:rPr>
                                      <w:color w:val="FFFFFF"/>
                                    </w:rPr>
                                    <w:t>Second generation’s genetics: A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1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: G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1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*V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1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 xml:space="preserve">   A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2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: G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3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*V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2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 xml:space="preserve">   A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3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: G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3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*V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3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 xml:space="preserve">   A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4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: G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3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*V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4</w:t>
                                  </w:r>
                                </w:p>
                                <w:p w14:paraId="0601C441" w14:textId="77777777" w:rsidR="00133AA3" w:rsidRPr="00133AA3" w:rsidRDefault="00133AA3" w:rsidP="00133AA3">
                                  <w:pPr>
                                    <w:rPr>
                                      <w:color w:val="FFFFFF"/>
                                    </w:rPr>
                                  </w:pPr>
                                  <w:bookmarkStart w:id="1" w:name="_Hlk54101098"/>
                                  <w:bookmarkStart w:id="2" w:name="_Hlk54101099"/>
                                  <w:r w:rsidRPr="00133AA3">
                                    <w:rPr>
                                      <w:color w:val="FFFFFF"/>
                                    </w:rPr>
                                    <w:t>IDs: A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1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 xml:space="preserve">: </w:t>
                                  </w:r>
                                  <w:proofErr w:type="gramStart"/>
                                  <w:r w:rsidRPr="00133AA3">
                                    <w:rPr>
                                      <w:color w:val="FFFFFF"/>
                                    </w:rPr>
                                    <w:t>5  A</w:t>
                                  </w:r>
                                  <w:proofErr w:type="gramEnd"/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2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: 6   A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3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: 7  A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4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: 8</w:t>
                                  </w:r>
                                  <w:bookmarkEnd w:id="1"/>
                                  <w:bookmarkEnd w:id="2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5205313D" id="Rectangle: Rounded Corners 375" o:spid="_x0000_s1027" style="position:absolute;margin-left:-158.4pt;margin-top:-53.45pt;width:461.25pt;height:48.7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" fillcolor="#4f81bd" strokecolor="#385d8a" strokeweight="2pt">
                      <v:textbox>
                        <w:txbxContent>
                          <w:p w14:paraId="12A2AE34" w14:textId="77777777" w:rsidR="00133AA3" w:rsidRPr="00133AA3" w:rsidRDefault="00133AA3" w:rsidP="00133AA3">
                            <w:pPr>
                              <w:rPr>
                                <w:color w:val="FFFFFF"/>
                                <w:vertAlign w:val="subscript"/>
                              </w:rPr>
                            </w:pPr>
                            <w:r w:rsidRPr="00133AA3">
                              <w:rPr>
                                <w:color w:val="FFFFFF"/>
                              </w:rPr>
                              <w:t>Second generation’s genetics: A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1</w:t>
                            </w:r>
                            <w:r w:rsidRPr="00133AA3">
                              <w:rPr>
                                <w:color w:val="FFFFFF"/>
                              </w:rPr>
                              <w:t>: G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1</w:t>
                            </w:r>
                            <w:r w:rsidRPr="00133AA3">
                              <w:rPr>
                                <w:color w:val="FFFFFF"/>
                              </w:rPr>
                              <w:t>*V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1</w:t>
                            </w:r>
                            <w:r w:rsidRPr="00133AA3">
                              <w:rPr>
                                <w:color w:val="FFFFFF"/>
                              </w:rPr>
                              <w:t xml:space="preserve">   A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2</w:t>
                            </w:r>
                            <w:r w:rsidRPr="00133AA3">
                              <w:rPr>
                                <w:color w:val="FFFFFF"/>
                              </w:rPr>
                              <w:t>: G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3</w:t>
                            </w:r>
                            <w:r w:rsidRPr="00133AA3">
                              <w:rPr>
                                <w:color w:val="FFFFFF"/>
                              </w:rPr>
                              <w:t>*V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2</w:t>
                            </w:r>
                            <w:r w:rsidRPr="00133AA3">
                              <w:rPr>
                                <w:color w:val="FFFFFF"/>
                              </w:rPr>
                              <w:t xml:space="preserve">   A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3</w:t>
                            </w:r>
                            <w:r w:rsidRPr="00133AA3">
                              <w:rPr>
                                <w:color w:val="FFFFFF"/>
                              </w:rPr>
                              <w:t>: G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3</w:t>
                            </w:r>
                            <w:r w:rsidRPr="00133AA3">
                              <w:rPr>
                                <w:color w:val="FFFFFF"/>
                              </w:rPr>
                              <w:t>*V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3</w:t>
                            </w:r>
                            <w:r w:rsidRPr="00133AA3">
                              <w:rPr>
                                <w:color w:val="FFFFFF"/>
                              </w:rPr>
                              <w:t xml:space="preserve">   A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4</w:t>
                            </w:r>
                            <w:r w:rsidRPr="00133AA3">
                              <w:rPr>
                                <w:color w:val="FFFFFF"/>
                              </w:rPr>
                              <w:t>: G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3</w:t>
                            </w:r>
                            <w:r w:rsidRPr="00133AA3">
                              <w:rPr>
                                <w:color w:val="FFFFFF"/>
                              </w:rPr>
                              <w:t>*V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4</w:t>
                            </w:r>
                          </w:p>
                          <w:p w14:paraId="0601C441" w14:textId="77777777" w:rsidR="00133AA3" w:rsidRPr="00133AA3" w:rsidRDefault="00133AA3" w:rsidP="00133AA3">
                            <w:pPr>
                              <w:rPr>
                                <w:color w:val="FFFFFF"/>
                              </w:rPr>
                            </w:pPr>
                            <w:bookmarkStart w:id="3" w:name="_Hlk54101098"/>
                            <w:bookmarkStart w:id="4" w:name="_Hlk54101099"/>
                            <w:r w:rsidRPr="00133AA3">
                              <w:rPr>
                                <w:color w:val="FFFFFF"/>
                              </w:rPr>
                              <w:t>IDs: A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1</w:t>
                            </w:r>
                            <w:r w:rsidRPr="00133AA3">
                              <w:rPr>
                                <w:color w:val="FFFFFF"/>
                              </w:rPr>
                              <w:t xml:space="preserve">: </w:t>
                            </w:r>
                            <w:proofErr w:type="gramStart"/>
                            <w:r w:rsidRPr="00133AA3">
                              <w:rPr>
                                <w:color w:val="FFFFFF"/>
                              </w:rPr>
                              <w:t>5  A</w:t>
                            </w:r>
                            <w:proofErr w:type="gramEnd"/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2</w:t>
                            </w:r>
                            <w:r w:rsidRPr="00133AA3">
                              <w:rPr>
                                <w:color w:val="FFFFFF"/>
                              </w:rPr>
                              <w:t>: 6   A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3</w:t>
                            </w:r>
                            <w:r w:rsidRPr="00133AA3">
                              <w:rPr>
                                <w:color w:val="FFFFFF"/>
                              </w:rPr>
                              <w:t>: 7  A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4</w:t>
                            </w:r>
                            <w:r w:rsidRPr="00133AA3">
                              <w:rPr>
                                <w:color w:val="FFFFFF"/>
                              </w:rPr>
                              <w:t>: 8</w:t>
                            </w:r>
                            <w:bookmarkEnd w:id="3"/>
                            <w:bookmarkEnd w:id="4"/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Pr="00133AA3">
              <w:rPr>
                <w:rFonts w:ascii="Times New Roman" w:eastAsia="Calibri" w:hAnsi="Times New Roman" w:cs="Arial"/>
                <w:noProof/>
                <w:color w:val="FFFFFF"/>
                <w:sz w:val="24"/>
              </w:rPr>
              <w:drawing>
                <wp:anchor distT="0" distB="0" distL="114300" distR="114300" simplePos="0" relativeHeight="251702272" behindDoc="0" locked="0" layoutInCell="1" allowOverlap="1" wp14:anchorId="5CBC5DD2" wp14:editId="7358F656">
                  <wp:simplePos x="0" y="0"/>
                  <wp:positionH relativeFrom="column">
                    <wp:posOffset>579120</wp:posOffset>
                  </wp:positionH>
                  <wp:positionV relativeFrom="paragraph">
                    <wp:posOffset>1960245</wp:posOffset>
                  </wp:positionV>
                  <wp:extent cx="857250" cy="371475"/>
                  <wp:effectExtent l="0" t="0" r="0" b="9525"/>
                  <wp:wrapNone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0" cy="37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133AA3">
              <w:rPr>
                <w:rFonts w:ascii="Times New Roman" w:eastAsia="Calibri" w:hAnsi="Times New Roman" w:cs="Arial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2AB0B494" wp14:editId="35CD569A">
                      <wp:simplePos x="0" y="0"/>
                      <wp:positionH relativeFrom="column">
                        <wp:posOffset>-1954530</wp:posOffset>
                      </wp:positionH>
                      <wp:positionV relativeFrom="paragraph">
                        <wp:posOffset>1967230</wp:posOffset>
                      </wp:positionV>
                      <wp:extent cx="5876925" cy="619125"/>
                      <wp:effectExtent l="0" t="0" r="28575" b="28575"/>
                      <wp:wrapNone/>
                      <wp:docPr id="1894269479" name="Rectangle: Rounded Corners 3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876925" cy="619125"/>
                              </a:xfrm>
                              <a:prstGeom prst="roundRect">
                                <a:avLst/>
                              </a:prstGeom>
                              <a:solidFill>
                                <a:srgbClr val="4F81BD"/>
                              </a:solidFill>
                              <a:ln w="25400" cap="flat" cmpd="sng" algn="ctr">
                                <a:solidFill>
                                  <a:srgbClr val="4F81BD">
                                    <a:shade val="50000"/>
                                  </a:srgbClr>
                                </a:solidFill>
                                <a:prstDash val="solid"/>
                              </a:ln>
                              <a:effectLst/>
                            </wps:spPr>
                            <wps:txbx>
                              <w:txbxContent>
                                <w:p w14:paraId="79F760DE" w14:textId="77777777" w:rsidR="00133AA3" w:rsidRPr="00133AA3" w:rsidRDefault="00133AA3" w:rsidP="00133AA3">
                                  <w:pPr>
                                    <w:rPr>
                                      <w:color w:val="FFFFFF"/>
                                      <w:vertAlign w:val="subscript"/>
                                    </w:rPr>
                                  </w:pPr>
                                  <w:r w:rsidRPr="00133AA3">
                                    <w:rPr>
                                      <w:color w:val="FFFFFF"/>
                                    </w:rPr>
                                    <w:t>Third generation’s genetics: A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1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: G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3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*V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2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 xml:space="preserve"> *V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5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 xml:space="preserve">   A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2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: G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3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*V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4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*V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6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 xml:space="preserve">   A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3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: G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3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*V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4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*V</w:t>
                                  </w:r>
                                  <w:proofErr w:type="gramStart"/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7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 xml:space="preserve">  A</w:t>
                                  </w:r>
                                  <w:proofErr w:type="gramEnd"/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4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: G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3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*V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4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*V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8</w:t>
                                  </w:r>
                                </w:p>
                                <w:p w14:paraId="224C10BC" w14:textId="77777777" w:rsidR="00133AA3" w:rsidRPr="00133AA3" w:rsidRDefault="00133AA3" w:rsidP="00133AA3">
                                  <w:pPr>
                                    <w:rPr>
                                      <w:color w:val="FFFFFF"/>
                                    </w:rPr>
                                  </w:pPr>
                                  <w:r w:rsidRPr="00133AA3">
                                    <w:rPr>
                                      <w:color w:val="FFFFFF"/>
                                    </w:rPr>
                                    <w:t>IDs: A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1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 xml:space="preserve">: </w:t>
                                  </w:r>
                                  <w:proofErr w:type="gramStart"/>
                                  <w:r w:rsidRPr="00133AA3">
                                    <w:rPr>
                                      <w:color w:val="FFFFFF"/>
                                    </w:rPr>
                                    <w:t>9  A</w:t>
                                  </w:r>
                                  <w:proofErr w:type="gramEnd"/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2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: 10   A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3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: 11  A</w:t>
                                  </w:r>
                                  <w:r w:rsidRPr="00133AA3">
                                    <w:rPr>
                                      <w:color w:val="FFFFFF"/>
                                      <w:vertAlign w:val="subscript"/>
                                    </w:rPr>
                                    <w:t>4</w:t>
                                  </w:r>
                                  <w:r w:rsidRPr="00133AA3">
                                    <w:rPr>
                                      <w:color w:val="FFFFFF"/>
                                    </w:rPr>
                                    <w:t>: 1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2AB0B494" id="Rectangle: Rounded Corners 376" o:spid="_x0000_s1028" style="position:absolute;margin-left:-153.9pt;margin-top:154.9pt;width:462.75pt;height:48.7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" fillcolor="#4f81bd" strokecolor="#385d8a" strokeweight="2pt">
                      <v:textbox>
                        <w:txbxContent>
                          <w:p w14:paraId="79F760DE" w14:textId="77777777" w:rsidR="00133AA3" w:rsidRPr="00133AA3" w:rsidRDefault="00133AA3" w:rsidP="00133AA3">
                            <w:pPr>
                              <w:rPr>
                                <w:color w:val="FFFFFF"/>
                                <w:vertAlign w:val="subscript"/>
                              </w:rPr>
                            </w:pPr>
                            <w:r w:rsidRPr="00133AA3">
                              <w:rPr>
                                <w:color w:val="FFFFFF"/>
                              </w:rPr>
                              <w:t>Third generation’s genetics: A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1</w:t>
                            </w:r>
                            <w:r w:rsidRPr="00133AA3">
                              <w:rPr>
                                <w:color w:val="FFFFFF"/>
                              </w:rPr>
                              <w:t>: G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3</w:t>
                            </w:r>
                            <w:r w:rsidRPr="00133AA3">
                              <w:rPr>
                                <w:color w:val="FFFFFF"/>
                              </w:rPr>
                              <w:t>*V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2</w:t>
                            </w:r>
                            <w:r w:rsidRPr="00133AA3">
                              <w:rPr>
                                <w:color w:val="FFFFFF"/>
                              </w:rPr>
                              <w:t xml:space="preserve"> *V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5</w:t>
                            </w:r>
                            <w:r w:rsidRPr="00133AA3">
                              <w:rPr>
                                <w:color w:val="FFFFFF"/>
                              </w:rPr>
                              <w:t xml:space="preserve">   A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2</w:t>
                            </w:r>
                            <w:r w:rsidRPr="00133AA3">
                              <w:rPr>
                                <w:color w:val="FFFFFF"/>
                              </w:rPr>
                              <w:t>: G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3</w:t>
                            </w:r>
                            <w:r w:rsidRPr="00133AA3">
                              <w:rPr>
                                <w:color w:val="FFFFFF"/>
                              </w:rPr>
                              <w:t>*V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4</w:t>
                            </w:r>
                            <w:r w:rsidRPr="00133AA3">
                              <w:rPr>
                                <w:color w:val="FFFFFF"/>
                              </w:rPr>
                              <w:t>*V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6</w:t>
                            </w:r>
                            <w:r w:rsidRPr="00133AA3">
                              <w:rPr>
                                <w:color w:val="FFFFFF"/>
                              </w:rPr>
                              <w:t xml:space="preserve">   A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3</w:t>
                            </w:r>
                            <w:r w:rsidRPr="00133AA3">
                              <w:rPr>
                                <w:color w:val="FFFFFF"/>
                              </w:rPr>
                              <w:t>: G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3</w:t>
                            </w:r>
                            <w:r w:rsidRPr="00133AA3">
                              <w:rPr>
                                <w:color w:val="FFFFFF"/>
                              </w:rPr>
                              <w:t>*V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4</w:t>
                            </w:r>
                            <w:r w:rsidRPr="00133AA3">
                              <w:rPr>
                                <w:color w:val="FFFFFF"/>
                              </w:rPr>
                              <w:t>*V</w:t>
                            </w:r>
                            <w:proofErr w:type="gramStart"/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7</w:t>
                            </w:r>
                            <w:r w:rsidRPr="00133AA3">
                              <w:rPr>
                                <w:color w:val="FFFFFF"/>
                              </w:rPr>
                              <w:t xml:space="preserve">  A</w:t>
                            </w:r>
                            <w:proofErr w:type="gramEnd"/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4</w:t>
                            </w:r>
                            <w:r w:rsidRPr="00133AA3">
                              <w:rPr>
                                <w:color w:val="FFFFFF"/>
                              </w:rPr>
                              <w:t>: G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3</w:t>
                            </w:r>
                            <w:r w:rsidRPr="00133AA3">
                              <w:rPr>
                                <w:color w:val="FFFFFF"/>
                              </w:rPr>
                              <w:t>*V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4</w:t>
                            </w:r>
                            <w:r w:rsidRPr="00133AA3">
                              <w:rPr>
                                <w:color w:val="FFFFFF"/>
                              </w:rPr>
                              <w:t>*V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8</w:t>
                            </w:r>
                          </w:p>
                          <w:p w14:paraId="224C10BC" w14:textId="77777777" w:rsidR="00133AA3" w:rsidRPr="00133AA3" w:rsidRDefault="00133AA3" w:rsidP="00133AA3">
                            <w:pPr>
                              <w:rPr>
                                <w:color w:val="FFFFFF"/>
                              </w:rPr>
                            </w:pPr>
                            <w:r w:rsidRPr="00133AA3">
                              <w:rPr>
                                <w:color w:val="FFFFFF"/>
                              </w:rPr>
                              <w:t>IDs: A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1</w:t>
                            </w:r>
                            <w:r w:rsidRPr="00133AA3">
                              <w:rPr>
                                <w:color w:val="FFFFFF"/>
                              </w:rPr>
                              <w:t xml:space="preserve">: </w:t>
                            </w:r>
                            <w:proofErr w:type="gramStart"/>
                            <w:r w:rsidRPr="00133AA3">
                              <w:rPr>
                                <w:color w:val="FFFFFF"/>
                              </w:rPr>
                              <w:t>9  A</w:t>
                            </w:r>
                            <w:proofErr w:type="gramEnd"/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2</w:t>
                            </w:r>
                            <w:r w:rsidRPr="00133AA3">
                              <w:rPr>
                                <w:color w:val="FFFFFF"/>
                              </w:rPr>
                              <w:t>: 10   A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3</w:t>
                            </w:r>
                            <w:r w:rsidRPr="00133AA3">
                              <w:rPr>
                                <w:color w:val="FFFFFF"/>
                              </w:rPr>
                              <w:t>: 11  A</w:t>
                            </w:r>
                            <w:r w:rsidRPr="00133AA3">
                              <w:rPr>
                                <w:color w:val="FFFFFF"/>
                                <w:vertAlign w:val="subscript"/>
                              </w:rPr>
                              <w:t>4</w:t>
                            </w:r>
                            <w:r w:rsidRPr="00133AA3">
                              <w:rPr>
                                <w:color w:val="FFFFFF"/>
                              </w:rPr>
                              <w:t>: 12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Pr="00133AA3">
              <w:rPr>
                <w:rFonts w:ascii="Times New Roman" w:eastAsia="Calibri" w:hAnsi="Times New Roman" w:cs="Arial"/>
                <w:b/>
                <w:bCs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7EE1FD79" wp14:editId="1C2940F9">
                      <wp:simplePos x="0" y="0"/>
                      <wp:positionH relativeFrom="column">
                        <wp:posOffset>791845</wp:posOffset>
                      </wp:positionH>
                      <wp:positionV relativeFrom="paragraph">
                        <wp:posOffset>2076450</wp:posOffset>
                      </wp:positionV>
                      <wp:extent cx="1057275" cy="304800"/>
                      <wp:effectExtent l="0" t="0" r="28575" b="19050"/>
                      <wp:wrapNone/>
                      <wp:docPr id="393" name="Oval 3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57275" cy="30480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4F81BD">
                                  <a:alpha val="0"/>
                                </a:srgbClr>
                              </a:solidFill>
                              <a:ln w="25400" cap="flat" cmpd="sng" algn="ctr">
                                <a:solidFill>
                                  <a:srgbClr val="FFFF00"/>
                                </a:solidFill>
                                <a:prstDash val="solid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2A1E898" id="Oval 393" o:spid="_x0000_s1026" style="position:absolute;margin-left:62.35pt;margin-top:163.5pt;width:83.25pt;height:24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" fillcolor="#4f81bd" strokecolor="yellow" strokeweight="2pt">
                      <v:fill opacity="0"/>
                    </v:oval>
                  </w:pict>
                </mc:Fallback>
              </mc:AlternateContent>
            </w:r>
          </w:p>
        </w:tc>
        <w:tc>
          <w:tcPr>
            <w:tcW w:w="3096" w:type="dxa"/>
            <w:vAlign w:val="center"/>
          </w:tcPr>
          <w:tbl>
            <w:tblPr>
              <w:tblStyle w:val="TableGrid"/>
              <w:tblpPr w:leftFromText="180" w:rightFromText="180" w:vertAnchor="text" w:horzAnchor="page" w:tblpX="1828" w:tblpY="158"/>
              <w:tblW w:w="0" w:type="auto"/>
              <w:tblLook w:val="04A0" w:firstRow="1" w:lastRow="0" w:firstColumn="1" w:lastColumn="0" w:noHBand="0" w:noVBand="1"/>
            </w:tblPr>
            <w:tblGrid>
              <w:gridCol w:w="288"/>
              <w:gridCol w:w="298"/>
              <w:gridCol w:w="10"/>
              <w:gridCol w:w="289"/>
              <w:gridCol w:w="308"/>
              <w:gridCol w:w="298"/>
              <w:gridCol w:w="299"/>
              <w:gridCol w:w="299"/>
              <w:gridCol w:w="299"/>
            </w:tblGrid>
            <w:tr w:rsidR="00133AA3" w:rsidRPr="00133AA3" w14:paraId="3E289A42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24F4B549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5ADB8459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/>
                </w:tcPr>
                <w:p w14:paraId="3271282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48A54"/>
                </w:tcPr>
                <w:p w14:paraId="3A1F46C7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5CEB0081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3E7F4841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3403B4F7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0D4228E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0FA2A8FC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36B2BC7B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01F580B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96128" behindDoc="0" locked="0" layoutInCell="1" allowOverlap="1" wp14:anchorId="4C7C2EAD" wp14:editId="53177FE8">
                        <wp:simplePos x="0" y="0"/>
                        <wp:positionH relativeFrom="column">
                          <wp:posOffset>-75565</wp:posOffset>
                        </wp:positionH>
                        <wp:positionV relativeFrom="paragraph">
                          <wp:posOffset>53975</wp:posOffset>
                        </wp:positionV>
                        <wp:extent cx="180975" cy="180975"/>
                        <wp:effectExtent l="0" t="0" r="9525" b="9525"/>
                        <wp:wrapNone/>
                        <wp:docPr id="385" name="Picture 385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1.png"/>
                                <pic:cNvPicPr/>
                              </pic:nvPicPr>
                              <pic:blipFill>
                                <a:blip r:embed="rId4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75" cy="180975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9" w:type="dxa"/>
                  <w:gridSpan w:val="2"/>
                  <w:shd w:val="clear" w:color="auto" w:fill="9BBB59"/>
                </w:tcPr>
                <w:p w14:paraId="4258CC7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FFFFFF"/>
                </w:tcPr>
                <w:p w14:paraId="63A9E4F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97152" behindDoc="0" locked="0" layoutInCell="1" allowOverlap="1" wp14:anchorId="4792D80C" wp14:editId="67772C5C">
                        <wp:simplePos x="0" y="0"/>
                        <wp:positionH relativeFrom="column">
                          <wp:posOffset>-102235</wp:posOffset>
                        </wp:positionH>
                        <wp:positionV relativeFrom="paragraph">
                          <wp:posOffset>31750</wp:posOffset>
                        </wp:positionV>
                        <wp:extent cx="182880" cy="182880"/>
                        <wp:effectExtent l="0" t="0" r="7620" b="7620"/>
                        <wp:wrapNone/>
                        <wp:docPr id="386" name="Picture 386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9" name="2.png"/>
                                <pic:cNvPicPr/>
                              </pic:nvPicPr>
                              <pic:blipFill>
                                <a:blip r:embed="rId5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8" w:type="dxa"/>
                  <w:shd w:val="clear" w:color="auto" w:fill="9BBB59"/>
                </w:tcPr>
                <w:p w14:paraId="07C133B2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BBB59"/>
                </w:tcPr>
                <w:p w14:paraId="19E8D8FB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14D8DA32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99200" behindDoc="0" locked="0" layoutInCell="1" allowOverlap="1" wp14:anchorId="61EDA3C1" wp14:editId="74B01740">
                        <wp:simplePos x="0" y="0"/>
                        <wp:positionH relativeFrom="column">
                          <wp:posOffset>-82550</wp:posOffset>
                        </wp:positionH>
                        <wp:positionV relativeFrom="paragraph">
                          <wp:posOffset>18415</wp:posOffset>
                        </wp:positionV>
                        <wp:extent cx="182880" cy="182880"/>
                        <wp:effectExtent l="0" t="0" r="7620" b="7620"/>
                        <wp:wrapNone/>
                        <wp:docPr id="388" name="Picture 388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3" name="4.png"/>
                                <pic:cNvPicPr/>
                              </pic:nvPicPr>
                              <pic:blipFill>
                                <a:blip r:embed="rId7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  <wp14:sizeRelH relativeFrom="margin">
                          <wp14:pctWidth>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w:r>
                </w:p>
              </w:tc>
              <w:tc>
                <w:tcPr>
                  <w:tcW w:w="299" w:type="dxa"/>
                  <w:shd w:val="clear" w:color="auto" w:fill="948A54"/>
                </w:tcPr>
                <w:p w14:paraId="5E376ECD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464A430B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6E397E59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2EB0FC04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FFFFFF"/>
                </w:tcPr>
                <w:p w14:paraId="56C0FDA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FFFFFF"/>
                </w:tcPr>
                <w:p w14:paraId="44CF74C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noProof/>
                      <w:sz w:val="24"/>
                    </w:rPr>
                    <w:drawing>
                      <wp:anchor distT="0" distB="0" distL="114300" distR="114300" simplePos="0" relativeHeight="251698176" behindDoc="0" locked="0" layoutInCell="1" allowOverlap="1" wp14:anchorId="2278E0EC" wp14:editId="12597C27">
                        <wp:simplePos x="0" y="0"/>
                        <wp:positionH relativeFrom="column">
                          <wp:posOffset>-94615</wp:posOffset>
                        </wp:positionH>
                        <wp:positionV relativeFrom="paragraph">
                          <wp:posOffset>25400</wp:posOffset>
                        </wp:positionV>
                        <wp:extent cx="182880" cy="182880"/>
                        <wp:effectExtent l="0" t="0" r="7620" b="7620"/>
                        <wp:wrapNone/>
                        <wp:docPr id="387" name="Picture 387" descr="Icon&#10;&#10;Description automatically generated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2" name="3.png"/>
                                <pic:cNvPicPr/>
                              </pic:nvPicPr>
                              <pic:blipFill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2880" cy="18288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anchor>
                    </w:drawing>
                  </w:r>
                </w:p>
              </w:tc>
              <w:tc>
                <w:tcPr>
                  <w:tcW w:w="298" w:type="dxa"/>
                  <w:shd w:val="clear" w:color="auto" w:fill="FFFFFF"/>
                </w:tcPr>
                <w:p w14:paraId="65BF442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FFFFFF"/>
                </w:tcPr>
                <w:p w14:paraId="75A6EB9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1FA965D0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40B3A192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58E23860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29FAD124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16362B3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FFFFFF"/>
                </w:tcPr>
                <w:p w14:paraId="3725C93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FFFFFF"/>
                </w:tcPr>
                <w:p w14:paraId="3FA4CE5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FFFFFF"/>
                </w:tcPr>
                <w:p w14:paraId="308DDD5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FFFFFF"/>
                </w:tcPr>
                <w:p w14:paraId="4D72243B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2EE4D768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1C2880C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480F4767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79999709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14441E2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</w:tcPr>
                <w:p w14:paraId="14453E3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</w:tcPr>
                <w:p w14:paraId="3F71B155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</w:tcPr>
                <w:p w14:paraId="07ACD76F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0CD170BA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</w:tcPr>
                <w:p w14:paraId="59DE5A46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423A0CF1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78A240D7" w14:textId="77777777" w:rsidTr="00133AA3">
              <w:trPr>
                <w:trHeight w:val="324"/>
              </w:trPr>
              <w:tc>
                <w:tcPr>
                  <w:tcW w:w="288" w:type="dxa"/>
                  <w:shd w:val="clear" w:color="auto" w:fill="948A54"/>
                </w:tcPr>
                <w:p w14:paraId="0D3309B2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7A07ABE1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gridSpan w:val="2"/>
                  <w:shd w:val="clear" w:color="auto" w:fill="948A54"/>
                </w:tcPr>
                <w:p w14:paraId="1359DC1D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308" w:type="dxa"/>
                  <w:shd w:val="clear" w:color="auto" w:fill="948A54"/>
                </w:tcPr>
                <w:p w14:paraId="795E044C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8" w:type="dxa"/>
                  <w:shd w:val="clear" w:color="auto" w:fill="948A54"/>
                </w:tcPr>
                <w:p w14:paraId="26D7C78E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3F0F5473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4A278CA7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  <w:tc>
                <w:tcPr>
                  <w:tcW w:w="299" w:type="dxa"/>
                  <w:shd w:val="clear" w:color="auto" w:fill="948A54"/>
                </w:tcPr>
                <w:p w14:paraId="6A4BCA71" w14:textId="77777777" w:rsidR="00133AA3" w:rsidRPr="00133AA3" w:rsidRDefault="00133AA3" w:rsidP="00133AA3">
                  <w:pPr>
                    <w:tabs>
                      <w:tab w:val="left" w:pos="3930"/>
                    </w:tabs>
                    <w:rPr>
                      <w:rFonts w:ascii="Times New Roman" w:eastAsia="Calibri" w:hAnsi="Times New Roman" w:cs="Arial"/>
                      <w:sz w:val="24"/>
                    </w:rPr>
                  </w:pPr>
                </w:p>
              </w:tc>
            </w:tr>
            <w:tr w:rsidR="00133AA3" w:rsidRPr="00133AA3" w14:paraId="7185BFED" w14:textId="77777777" w:rsidTr="00133AA3">
              <w:trPr>
                <w:trHeight w:val="324"/>
              </w:trPr>
              <w:tc>
                <w:tcPr>
                  <w:tcW w:w="2388" w:type="dxa"/>
                  <w:gridSpan w:val="9"/>
                  <w:shd w:val="clear" w:color="auto" w:fill="FFFFFF"/>
                </w:tcPr>
                <w:p w14:paraId="039E789D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Turn 3 Scores</w:t>
                  </w:r>
                </w:p>
              </w:tc>
            </w:tr>
            <w:tr w:rsidR="00133AA3" w:rsidRPr="00133AA3" w14:paraId="258B7322" w14:textId="77777777" w:rsidTr="00133AA3">
              <w:trPr>
                <w:trHeight w:val="324"/>
              </w:trPr>
              <w:tc>
                <w:tcPr>
                  <w:tcW w:w="596" w:type="dxa"/>
                  <w:gridSpan w:val="3"/>
                  <w:shd w:val="clear" w:color="auto" w:fill="FFFFFF"/>
                </w:tcPr>
                <w:p w14:paraId="3320DD56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1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 xml:space="preserve"> 1</w:t>
                  </w:r>
                </w:p>
              </w:tc>
              <w:tc>
                <w:tcPr>
                  <w:tcW w:w="597" w:type="dxa"/>
                  <w:gridSpan w:val="2"/>
                  <w:shd w:val="clear" w:color="auto" w:fill="00B0F0"/>
                </w:tcPr>
                <w:p w14:paraId="0ED7F7FF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2</w:t>
                  </w:r>
                </w:p>
                <w:p w14:paraId="0E51BD9E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2</w:t>
                  </w:r>
                </w:p>
              </w:tc>
              <w:tc>
                <w:tcPr>
                  <w:tcW w:w="597" w:type="dxa"/>
                  <w:gridSpan w:val="2"/>
                  <w:shd w:val="clear" w:color="auto" w:fill="FFFFFF"/>
                </w:tcPr>
                <w:p w14:paraId="70E410EA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3</w:t>
                  </w:r>
                </w:p>
                <w:p w14:paraId="7869DBE3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1</w:t>
                  </w:r>
                </w:p>
              </w:tc>
              <w:tc>
                <w:tcPr>
                  <w:tcW w:w="598" w:type="dxa"/>
                  <w:gridSpan w:val="2"/>
                  <w:shd w:val="clear" w:color="auto" w:fill="FFFFFF"/>
                </w:tcPr>
                <w:p w14:paraId="10258F79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A</w:t>
                  </w:r>
                  <w:r w:rsidRPr="00133AA3">
                    <w:rPr>
                      <w:rFonts w:ascii="Times New Roman" w:eastAsia="Calibri" w:hAnsi="Times New Roman" w:cs="Arial"/>
                      <w:sz w:val="24"/>
                      <w:vertAlign w:val="subscript"/>
                    </w:rPr>
                    <w:t>4</w:t>
                  </w:r>
                </w:p>
                <w:p w14:paraId="0BFDE01D" w14:textId="77777777" w:rsidR="00133AA3" w:rsidRPr="00133AA3" w:rsidRDefault="00133AA3" w:rsidP="00133AA3">
                  <w:pPr>
                    <w:tabs>
                      <w:tab w:val="left" w:pos="3930"/>
                    </w:tabs>
                    <w:jc w:val="center"/>
                    <w:rPr>
                      <w:rFonts w:ascii="Times New Roman" w:eastAsia="Calibri" w:hAnsi="Times New Roman" w:cs="Arial"/>
                      <w:sz w:val="24"/>
                    </w:rPr>
                  </w:pPr>
                  <w:r w:rsidRPr="00133AA3">
                    <w:rPr>
                      <w:rFonts w:ascii="Times New Roman" w:eastAsia="Calibri" w:hAnsi="Times New Roman" w:cs="Arial"/>
                      <w:sz w:val="24"/>
                    </w:rPr>
                    <w:t>1</w:t>
                  </w:r>
                </w:p>
              </w:tc>
            </w:tr>
          </w:tbl>
          <w:p w14:paraId="71CC9479" w14:textId="155E3FF1" w:rsidR="00133AA3" w:rsidRPr="00133AA3" w:rsidRDefault="00133AA3" w:rsidP="00133AA3">
            <w:pPr>
              <w:keepNext/>
              <w:rPr>
                <w:rFonts w:ascii="Times New Roman" w:eastAsia="Calibri" w:hAnsi="Times New Roman" w:cs="Arial"/>
                <w:b/>
                <w:bCs/>
                <w:sz w:val="24"/>
              </w:rPr>
            </w:pPr>
          </w:p>
        </w:tc>
      </w:tr>
    </w:tbl>
    <w:p w14:paraId="116FDA4A" w14:textId="4E3BAA53" w:rsidR="00E95DF8" w:rsidRDefault="00E95DF8"/>
    <w:sectPr w:rsidR="00E95D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tDS1MDKxtLQ0NjVQ0lEKTi0uzszPAykwqgUA//P2TSwAAAA="/>
  </w:docVars>
  <w:rsids>
    <w:rsidRoot w:val="001566F6"/>
    <w:rsid w:val="00133AA3"/>
    <w:rsid w:val="001566F6"/>
    <w:rsid w:val="00E13EBE"/>
    <w:rsid w:val="00E95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B8BF5A-2C6B-4550-93F8-B5D1A23D4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33AA3"/>
    <w:pPr>
      <w:spacing w:after="0" w:line="240" w:lineRule="auto"/>
    </w:pPr>
    <w:rPr>
      <w:lang w:val="sv-S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9</Words>
  <Characters>737</Characters>
  <Application>Microsoft Office Word</Application>
  <DocSecurity>0</DocSecurity>
  <Lines>6</Lines>
  <Paragraphs>1</Paragraphs>
  <ScaleCrop>false</ScaleCrop>
  <Company/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mshad Shirmohammadi</dc:creator>
  <cp:keywords/>
  <dc:description/>
  <cp:lastModifiedBy>Bamshad Shirmohammadi</cp:lastModifiedBy>
  <cp:revision>4</cp:revision>
  <dcterms:created xsi:type="dcterms:W3CDTF">2021-01-06T15:13:00Z</dcterms:created>
  <dcterms:modified xsi:type="dcterms:W3CDTF">2021-01-06T16:15:00Z</dcterms:modified>
</cp:coreProperties>
</file>